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FFFFFF" w:themeColor="background1"/>
          <w:sz w:val="21"/>
          <w:szCs w:val="21"/>
        </w:rPr>
        <w:id w:val="-1754963497"/>
        <w:docPartObj>
          <w:docPartGallery w:val="Cover Pages"/>
          <w:docPartUnique/>
        </w:docPartObj>
      </w:sdtPr>
      <w:sdtContent>
        <w:p w14:paraId="19E594A9" w14:textId="081C95FF" w:rsidR="003C66C2" w:rsidRDefault="003C66C2">
          <w:pPr>
            <w:rPr>
              <w:color w:val="FFFFFF" w:themeColor="background1"/>
              <w:sz w:val="21"/>
              <w:szCs w:val="21"/>
            </w:rPr>
          </w:pPr>
          <w:r w:rsidRPr="003C66C2">
            <w:rPr>
              <w:noProof/>
              <w:color w:val="FFFFFF" w:themeColor="background1"/>
              <w:sz w:val="21"/>
              <w:szCs w:val="21"/>
            </w:rPr>
            <mc:AlternateContent>
              <mc:Choice Requires="wps">
                <w:drawing>
                  <wp:anchor distT="0" distB="0" distL="114300" distR="114300" simplePos="0" relativeHeight="251659264" behindDoc="0" locked="0" layoutInCell="1" allowOverlap="1" wp14:anchorId="0CAAE307" wp14:editId="12D443E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3C66C2" w14:paraId="1ED2B31C" w14:textId="77777777">
                                  <w:trPr>
                                    <w:jc w:val="center"/>
                                  </w:trPr>
                                  <w:tc>
                                    <w:tcPr>
                                      <w:tcW w:w="2568" w:type="pct"/>
                                      <w:vAlign w:val="center"/>
                                    </w:tcPr>
                                    <w:p w14:paraId="3E1522EB" w14:textId="77777777" w:rsidR="003C66C2" w:rsidRDefault="003C66C2">
                                      <w:pPr>
                                        <w:jc w:val="right"/>
                                      </w:pPr>
                                      <w:r>
                                        <w:rPr>
                                          <w:noProof/>
                                        </w:rPr>
                                        <w:drawing>
                                          <wp:inline distT="0" distB="0" distL="0" distR="0" wp14:anchorId="4229DEFA" wp14:editId="5B5BE486">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BE964C4" w14:textId="4BC208DB" w:rsidR="003C66C2" w:rsidRDefault="003C66C2">
                                          <w:pPr>
                                            <w:pStyle w:val="NoSpacing"/>
                                            <w:spacing w:line="312" w:lineRule="auto"/>
                                            <w:jc w:val="right"/>
                                            <w:rPr>
                                              <w:caps/>
                                              <w:color w:val="191919" w:themeColor="text1" w:themeTint="E6"/>
                                              <w:sz w:val="72"/>
                                              <w:szCs w:val="72"/>
                                            </w:rPr>
                                          </w:pPr>
                                          <w:r>
                                            <w:rPr>
                                              <w:caps/>
                                              <w:color w:val="191919" w:themeColor="text1" w:themeTint="E6"/>
                                              <w:sz w:val="72"/>
                                              <w:szCs w:val="72"/>
                                            </w:rPr>
                                            <w:t>Recreating Watso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3CB9369" w14:textId="3616E281" w:rsidR="003C66C2" w:rsidRDefault="003C66C2">
                                          <w:pPr>
                                            <w:jc w:val="right"/>
                                            <w:rPr>
                                              <w:sz w:val="24"/>
                                              <w:szCs w:val="24"/>
                                            </w:rPr>
                                          </w:pPr>
                                          <w:r>
                                            <w:rPr>
                                              <w:color w:val="000000" w:themeColor="text1"/>
                                              <w:sz w:val="24"/>
                                              <w:szCs w:val="24"/>
                                            </w:rPr>
                                            <w:t>Or just a part of it</w:t>
                                          </w:r>
                                        </w:p>
                                      </w:sdtContent>
                                    </w:sdt>
                                  </w:tc>
                                  <w:tc>
                                    <w:tcPr>
                                      <w:tcW w:w="2432" w:type="pct"/>
                                      <w:vAlign w:val="center"/>
                                    </w:tcPr>
                                    <w:p w14:paraId="43E305AD" w14:textId="77777777" w:rsidR="003C66C2" w:rsidRDefault="003C66C2">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75D9237" w14:textId="21EED1C8" w:rsidR="003C66C2" w:rsidRDefault="003C66C2">
                                          <w:pPr>
                                            <w:rPr>
                                              <w:color w:val="000000" w:themeColor="text1"/>
                                            </w:rPr>
                                          </w:pPr>
                                          <w:r>
                                            <w:rPr>
                                              <w:color w:val="000000" w:themeColor="text1"/>
                                            </w:rPr>
                                            <w:t>Using NLP libraries like Lucene and Stanford’s Core NLP along with a few heuristics to improve retrieval, I recreated Watson’s Jeopardy Answering mechanism.</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BBF360C" w14:textId="305C7F5C" w:rsidR="003C66C2" w:rsidRDefault="003C66C2">
                                          <w:pPr>
                                            <w:pStyle w:val="NoSpacing"/>
                                            <w:rPr>
                                              <w:color w:val="ED7D31" w:themeColor="accent2"/>
                                              <w:sz w:val="26"/>
                                              <w:szCs w:val="26"/>
                                            </w:rPr>
                                          </w:pPr>
                                          <w:r>
                                            <w:rPr>
                                              <w:color w:val="ED7D31" w:themeColor="accent2"/>
                                              <w:sz w:val="26"/>
                                              <w:szCs w:val="26"/>
                                            </w:rPr>
                                            <w:t>Shreyas Khandekar</w:t>
                                          </w:r>
                                        </w:p>
                                      </w:sdtContent>
                                    </w:sdt>
                                    <w:p w14:paraId="5189641E" w14:textId="27F298D1" w:rsidR="003C66C2" w:rsidRDefault="003C66C2">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CSC 483</w:t>
                                          </w:r>
                                        </w:sdtContent>
                                      </w:sdt>
                                    </w:p>
                                  </w:tc>
                                </w:tr>
                              </w:tbl>
                              <w:p w14:paraId="142DF558" w14:textId="77777777" w:rsidR="003C66C2" w:rsidRDefault="003C66C2"/>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CAAE307"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17jhwIAAIg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3C66C2" w14:paraId="1ED2B31C" w14:textId="77777777">
                            <w:trPr>
                              <w:jc w:val="center"/>
                            </w:trPr>
                            <w:tc>
                              <w:tcPr>
                                <w:tcW w:w="2568" w:type="pct"/>
                                <w:vAlign w:val="center"/>
                              </w:tcPr>
                              <w:p w14:paraId="3E1522EB" w14:textId="77777777" w:rsidR="003C66C2" w:rsidRDefault="003C66C2">
                                <w:pPr>
                                  <w:jc w:val="right"/>
                                </w:pPr>
                                <w:r>
                                  <w:rPr>
                                    <w:noProof/>
                                  </w:rPr>
                                  <w:drawing>
                                    <wp:inline distT="0" distB="0" distL="0" distR="0" wp14:anchorId="4229DEFA" wp14:editId="5B5BE486">
                                      <wp:extent cx="3065006" cy="3831336"/>
                                      <wp:effectExtent l="0" t="0" r="2540" b="0"/>
                                      <wp:docPr id="139" name="Picture 139" descr="A picture of a winding road and trees" title="R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65006" cy="3831336"/>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4BE964C4" w14:textId="4BC208DB" w:rsidR="003C66C2" w:rsidRDefault="003C66C2">
                                    <w:pPr>
                                      <w:pStyle w:val="NoSpacing"/>
                                      <w:spacing w:line="312" w:lineRule="auto"/>
                                      <w:jc w:val="right"/>
                                      <w:rPr>
                                        <w:caps/>
                                        <w:color w:val="191919" w:themeColor="text1" w:themeTint="E6"/>
                                        <w:sz w:val="72"/>
                                        <w:szCs w:val="72"/>
                                      </w:rPr>
                                    </w:pPr>
                                    <w:r>
                                      <w:rPr>
                                        <w:caps/>
                                        <w:color w:val="191919" w:themeColor="text1" w:themeTint="E6"/>
                                        <w:sz w:val="72"/>
                                        <w:szCs w:val="72"/>
                                      </w:rPr>
                                      <w:t>Recreating Watso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3CB9369" w14:textId="3616E281" w:rsidR="003C66C2" w:rsidRDefault="003C66C2">
                                    <w:pPr>
                                      <w:jc w:val="right"/>
                                      <w:rPr>
                                        <w:sz w:val="24"/>
                                        <w:szCs w:val="24"/>
                                      </w:rPr>
                                    </w:pPr>
                                    <w:r>
                                      <w:rPr>
                                        <w:color w:val="000000" w:themeColor="text1"/>
                                        <w:sz w:val="24"/>
                                        <w:szCs w:val="24"/>
                                      </w:rPr>
                                      <w:t>Or just a part of it</w:t>
                                    </w:r>
                                  </w:p>
                                </w:sdtContent>
                              </w:sdt>
                            </w:tc>
                            <w:tc>
                              <w:tcPr>
                                <w:tcW w:w="2432" w:type="pct"/>
                                <w:vAlign w:val="center"/>
                              </w:tcPr>
                              <w:p w14:paraId="43E305AD" w14:textId="77777777" w:rsidR="003C66C2" w:rsidRDefault="003C66C2">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Content>
                                  <w:p w14:paraId="775D9237" w14:textId="21EED1C8" w:rsidR="003C66C2" w:rsidRDefault="003C66C2">
                                    <w:pPr>
                                      <w:rPr>
                                        <w:color w:val="000000" w:themeColor="text1"/>
                                      </w:rPr>
                                    </w:pPr>
                                    <w:r>
                                      <w:rPr>
                                        <w:color w:val="000000" w:themeColor="text1"/>
                                      </w:rPr>
                                      <w:t>Using NLP libraries like Lucene and Stanford’s Core NLP along with a few heuristics to improve retrieval, I recreated Watson’s Jeopardy Answering mechanism.</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5BBF360C" w14:textId="305C7F5C" w:rsidR="003C66C2" w:rsidRDefault="003C66C2">
                                    <w:pPr>
                                      <w:pStyle w:val="NoSpacing"/>
                                      <w:rPr>
                                        <w:color w:val="ED7D31" w:themeColor="accent2"/>
                                        <w:sz w:val="26"/>
                                        <w:szCs w:val="26"/>
                                      </w:rPr>
                                    </w:pPr>
                                    <w:r>
                                      <w:rPr>
                                        <w:color w:val="ED7D31" w:themeColor="accent2"/>
                                        <w:sz w:val="26"/>
                                        <w:szCs w:val="26"/>
                                      </w:rPr>
                                      <w:t>Shreyas Khandekar</w:t>
                                    </w:r>
                                  </w:p>
                                </w:sdtContent>
                              </w:sdt>
                              <w:p w14:paraId="5189641E" w14:textId="27F298D1" w:rsidR="003C66C2" w:rsidRDefault="003C66C2">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Pr>
                                        <w:color w:val="44546A" w:themeColor="text2"/>
                                      </w:rPr>
                                      <w:t>CSC 483</w:t>
                                    </w:r>
                                  </w:sdtContent>
                                </w:sdt>
                              </w:p>
                            </w:tc>
                          </w:tr>
                        </w:tbl>
                        <w:p w14:paraId="142DF558" w14:textId="77777777" w:rsidR="003C66C2" w:rsidRDefault="003C66C2"/>
                      </w:txbxContent>
                    </v:textbox>
                    <w10:wrap anchorx="page" anchory="page"/>
                  </v:shape>
                </w:pict>
              </mc:Fallback>
            </mc:AlternateContent>
          </w:r>
          <w:r>
            <w:rPr>
              <w:color w:val="FFFFFF" w:themeColor="background1"/>
              <w:sz w:val="21"/>
              <w:szCs w:val="21"/>
            </w:rPr>
            <w:br w:type="page"/>
          </w:r>
        </w:p>
      </w:sdtContent>
    </w:sdt>
    <w:p w14:paraId="0D5CD99D" w14:textId="4D3823B6" w:rsidR="00AC52BD" w:rsidRDefault="00B1409B" w:rsidP="00B1409B">
      <w:pPr>
        <w:pStyle w:val="Heading1"/>
      </w:pPr>
      <w:r>
        <w:lastRenderedPageBreak/>
        <w:t>Indexing and Retrieval</w:t>
      </w:r>
    </w:p>
    <w:p w14:paraId="521B2E56" w14:textId="4CE2EA23" w:rsidR="00D246DF" w:rsidRDefault="00D246DF" w:rsidP="001A4E00">
      <w:pPr>
        <w:autoSpaceDE w:val="0"/>
        <w:autoSpaceDN w:val="0"/>
        <w:adjustRightInd w:val="0"/>
        <w:spacing w:after="0" w:line="240" w:lineRule="auto"/>
        <w:rPr>
          <w:rFonts w:ascii="CMR10" w:hAnsi="CMR10" w:cs="CMR10"/>
        </w:rPr>
      </w:pPr>
      <w:r>
        <w:rPr>
          <w:rFonts w:ascii="CMR10" w:hAnsi="CMR10" w:cs="CMR10"/>
        </w:rPr>
        <w:t>Questions:</w:t>
      </w:r>
    </w:p>
    <w:p w14:paraId="30D852B0" w14:textId="77777777" w:rsidR="00D246DF" w:rsidRDefault="001A4E00" w:rsidP="001A4E00">
      <w:pPr>
        <w:pStyle w:val="ListParagraph"/>
        <w:numPr>
          <w:ilvl w:val="0"/>
          <w:numId w:val="3"/>
        </w:numPr>
        <w:autoSpaceDE w:val="0"/>
        <w:autoSpaceDN w:val="0"/>
        <w:adjustRightInd w:val="0"/>
        <w:spacing w:after="0" w:line="240" w:lineRule="auto"/>
        <w:rPr>
          <w:rFonts w:ascii="CMR10" w:hAnsi="CMR10" w:cs="CMR10"/>
        </w:rPr>
      </w:pPr>
      <w:r w:rsidRPr="00D246DF">
        <w:rPr>
          <w:rFonts w:ascii="CMR10" w:hAnsi="CMR10" w:cs="CMR10"/>
        </w:rPr>
        <w:t>Describe how you prepared the terms for indexing (stemming,</w:t>
      </w:r>
      <w:r w:rsidR="00D246DF">
        <w:rPr>
          <w:rFonts w:ascii="CMR10" w:hAnsi="CMR10" w:cs="CMR10"/>
        </w:rPr>
        <w:t xml:space="preserve"> </w:t>
      </w:r>
      <w:r w:rsidRPr="00D246DF">
        <w:rPr>
          <w:rFonts w:ascii="CMR10" w:hAnsi="CMR10" w:cs="CMR10"/>
        </w:rPr>
        <w:t>lemmatization, stop words, etc.).</w:t>
      </w:r>
    </w:p>
    <w:p w14:paraId="792EA3F5" w14:textId="77777777" w:rsidR="00D246DF" w:rsidRDefault="001A4E00" w:rsidP="001A4E00">
      <w:pPr>
        <w:pStyle w:val="ListParagraph"/>
        <w:numPr>
          <w:ilvl w:val="0"/>
          <w:numId w:val="3"/>
        </w:numPr>
        <w:autoSpaceDE w:val="0"/>
        <w:autoSpaceDN w:val="0"/>
        <w:adjustRightInd w:val="0"/>
        <w:spacing w:after="0" w:line="240" w:lineRule="auto"/>
        <w:rPr>
          <w:rFonts w:ascii="CMR10" w:hAnsi="CMR10" w:cs="CMR10"/>
        </w:rPr>
      </w:pPr>
      <w:r w:rsidRPr="00D246DF">
        <w:rPr>
          <w:rFonts w:ascii="CMR10" w:hAnsi="CMR10" w:cs="CMR10"/>
        </w:rPr>
        <w:t>What issues speci</w:t>
      </w:r>
      <w:r w:rsidR="00BE2E8B" w:rsidRPr="00D246DF">
        <w:rPr>
          <w:rFonts w:ascii="CMR10" w:hAnsi="CMR10" w:cs="CMR10"/>
        </w:rPr>
        <w:t>f</w:t>
      </w:r>
      <w:r w:rsidRPr="00D246DF">
        <w:rPr>
          <w:rFonts w:ascii="CMR10" w:hAnsi="CMR10" w:cs="CMR10"/>
        </w:rPr>
        <w:t>c to Wikipedia content did you</w:t>
      </w:r>
      <w:r w:rsidR="00D246DF">
        <w:rPr>
          <w:rFonts w:ascii="CMR10" w:hAnsi="CMR10" w:cs="CMR10"/>
        </w:rPr>
        <w:t xml:space="preserve"> </w:t>
      </w:r>
      <w:r w:rsidRPr="00D246DF">
        <w:rPr>
          <w:rFonts w:ascii="CMR10" w:hAnsi="CMR10" w:cs="CMR10"/>
        </w:rPr>
        <w:t>discover, and how did you address them?</w:t>
      </w:r>
    </w:p>
    <w:p w14:paraId="303915FD" w14:textId="77777777" w:rsidR="00E31179" w:rsidRDefault="001A4E00" w:rsidP="001A4E00">
      <w:pPr>
        <w:pStyle w:val="ListParagraph"/>
        <w:numPr>
          <w:ilvl w:val="0"/>
          <w:numId w:val="3"/>
        </w:numPr>
        <w:autoSpaceDE w:val="0"/>
        <w:autoSpaceDN w:val="0"/>
        <w:adjustRightInd w:val="0"/>
        <w:spacing w:after="0" w:line="240" w:lineRule="auto"/>
        <w:rPr>
          <w:rFonts w:ascii="CMR10" w:hAnsi="CMR10" w:cs="CMR10"/>
        </w:rPr>
      </w:pPr>
      <w:r w:rsidRPr="00D246DF">
        <w:rPr>
          <w:rFonts w:ascii="CMR10" w:hAnsi="CMR10" w:cs="CMR10"/>
        </w:rPr>
        <w:t>Implement the retrieval component, which</w:t>
      </w:r>
      <w:r w:rsidR="00D246DF">
        <w:rPr>
          <w:rFonts w:ascii="CMR10" w:hAnsi="CMR10" w:cs="CMR10"/>
        </w:rPr>
        <w:t xml:space="preserve"> </w:t>
      </w:r>
      <w:r w:rsidRPr="00D246DF">
        <w:rPr>
          <w:rFonts w:ascii="CMR10" w:hAnsi="CMR10" w:cs="CMR10"/>
        </w:rPr>
        <w:t>takes as query the Jeopardy clue and returns the title of the Wikipedia page that is</w:t>
      </w:r>
      <w:r w:rsidR="00D246DF">
        <w:rPr>
          <w:rFonts w:ascii="CMR10" w:hAnsi="CMR10" w:cs="CMR10"/>
        </w:rPr>
        <w:t xml:space="preserve"> </w:t>
      </w:r>
      <w:r w:rsidRPr="00D246DF">
        <w:rPr>
          <w:rFonts w:ascii="CMR10" w:hAnsi="CMR10" w:cs="CMR10"/>
        </w:rPr>
        <w:t xml:space="preserve">most similar. </w:t>
      </w:r>
    </w:p>
    <w:p w14:paraId="2D5DA680" w14:textId="5456EB1B" w:rsidR="008B742F" w:rsidRPr="00E31179" w:rsidRDefault="001A4E00" w:rsidP="008B742F">
      <w:pPr>
        <w:pStyle w:val="ListParagraph"/>
        <w:numPr>
          <w:ilvl w:val="0"/>
          <w:numId w:val="3"/>
        </w:numPr>
        <w:autoSpaceDE w:val="0"/>
        <w:autoSpaceDN w:val="0"/>
        <w:adjustRightInd w:val="0"/>
        <w:spacing w:after="0" w:line="240" w:lineRule="auto"/>
        <w:rPr>
          <w:rFonts w:ascii="CMR10" w:hAnsi="CMR10" w:cs="CMR10"/>
        </w:rPr>
      </w:pPr>
      <w:r w:rsidRPr="00D246DF">
        <w:rPr>
          <w:rFonts w:ascii="CMR10" w:hAnsi="CMR10" w:cs="CMR10"/>
        </w:rPr>
        <w:t>Describe how you built the query from the clue. For example, are you</w:t>
      </w:r>
      <w:r w:rsidR="00E31179">
        <w:rPr>
          <w:rFonts w:ascii="CMR10" w:hAnsi="CMR10" w:cs="CMR10"/>
        </w:rPr>
        <w:t xml:space="preserve"> </w:t>
      </w:r>
      <w:r w:rsidRPr="00E31179">
        <w:rPr>
          <w:rFonts w:ascii="CMR10" w:hAnsi="CMR10" w:cs="CMR10"/>
        </w:rPr>
        <w:t>using all the words in the clue or a subset? If the latter, what is the best algorithm</w:t>
      </w:r>
      <w:r w:rsidR="00E31179">
        <w:rPr>
          <w:rFonts w:ascii="CMR10" w:hAnsi="CMR10" w:cs="CMR10"/>
        </w:rPr>
        <w:t xml:space="preserve"> </w:t>
      </w:r>
      <w:r w:rsidRPr="00E31179">
        <w:rPr>
          <w:rFonts w:ascii="CMR10" w:hAnsi="CMR10" w:cs="CMR10"/>
        </w:rPr>
        <w:t>for selecting the subset of words from</w:t>
      </w:r>
      <w:r w:rsidR="00E31179">
        <w:rPr>
          <w:rFonts w:ascii="CMR10" w:hAnsi="CMR10" w:cs="CMR10"/>
        </w:rPr>
        <w:t xml:space="preserve"> </w:t>
      </w:r>
      <w:r w:rsidRPr="00E31179">
        <w:rPr>
          <w:rFonts w:ascii="CMR10" w:hAnsi="CMR10" w:cs="CMR10"/>
        </w:rPr>
        <w:t>the clue? Are you using the category of the</w:t>
      </w:r>
      <w:r w:rsidR="008B742F" w:rsidRPr="00E31179">
        <w:rPr>
          <w:rFonts w:ascii="CMR10" w:hAnsi="CMR10" w:cs="CMR10"/>
        </w:rPr>
        <w:t xml:space="preserve"> </w:t>
      </w:r>
      <w:r w:rsidRPr="00E31179">
        <w:rPr>
          <w:rFonts w:ascii="CMR10" w:hAnsi="CMR10" w:cs="CMR10"/>
        </w:rPr>
        <w:t>question?</w:t>
      </w:r>
    </w:p>
    <w:p w14:paraId="62FCFEA7" w14:textId="77777777" w:rsidR="00D2505E" w:rsidRDefault="00D2505E" w:rsidP="00D2505E">
      <w:pPr>
        <w:autoSpaceDE w:val="0"/>
        <w:autoSpaceDN w:val="0"/>
        <w:adjustRightInd w:val="0"/>
        <w:spacing w:after="0" w:line="240" w:lineRule="auto"/>
        <w:rPr>
          <w:rFonts w:ascii="CMR10" w:hAnsi="CMR10" w:cs="CMR10"/>
        </w:rPr>
      </w:pPr>
    </w:p>
    <w:p w14:paraId="6A1BA742" w14:textId="4FCC12E0" w:rsidR="00D2505E" w:rsidRPr="00D2505E" w:rsidRDefault="00D2505E" w:rsidP="00D2505E">
      <w:pPr>
        <w:autoSpaceDE w:val="0"/>
        <w:autoSpaceDN w:val="0"/>
        <w:adjustRightInd w:val="0"/>
        <w:spacing w:after="0" w:line="240" w:lineRule="auto"/>
        <w:rPr>
          <w:rFonts w:ascii="CMR10" w:hAnsi="CMR10" w:cs="CMR10"/>
        </w:rPr>
      </w:pPr>
      <w:r w:rsidRPr="00D2505E">
        <w:rPr>
          <w:rFonts w:ascii="CMR10" w:hAnsi="CMR10" w:cs="CMR10"/>
        </w:rPr>
        <w:t>The aim of this program is to replicate a part of IBM's Watson where it uses Information Retrieval strategies to answer Jeopardy questions.</w:t>
      </w:r>
    </w:p>
    <w:p w14:paraId="41EC7E78" w14:textId="77777777" w:rsidR="00D2505E" w:rsidRPr="00D2505E" w:rsidRDefault="00D2505E" w:rsidP="00D2505E">
      <w:pPr>
        <w:autoSpaceDE w:val="0"/>
        <w:autoSpaceDN w:val="0"/>
        <w:adjustRightInd w:val="0"/>
        <w:spacing w:after="0" w:line="240" w:lineRule="auto"/>
        <w:rPr>
          <w:rFonts w:ascii="CMR10" w:hAnsi="CMR10" w:cs="CMR10"/>
        </w:rPr>
      </w:pPr>
    </w:p>
    <w:p w14:paraId="28BCA639" w14:textId="77777777" w:rsidR="00D2505E" w:rsidRPr="00D2505E" w:rsidRDefault="00D2505E" w:rsidP="00D2505E">
      <w:pPr>
        <w:autoSpaceDE w:val="0"/>
        <w:autoSpaceDN w:val="0"/>
        <w:adjustRightInd w:val="0"/>
        <w:spacing w:after="0" w:line="240" w:lineRule="auto"/>
        <w:rPr>
          <w:rFonts w:ascii="CMR10" w:hAnsi="CMR10" w:cs="CMR10"/>
        </w:rPr>
      </w:pPr>
      <w:r w:rsidRPr="00D2505E">
        <w:rPr>
          <w:rFonts w:ascii="CMR10" w:hAnsi="CMR10" w:cs="CMR10"/>
        </w:rPr>
        <w:t>We use a similar strategy of scouring Wikipedia pages and answering queries based on the top page match.</w:t>
      </w:r>
    </w:p>
    <w:p w14:paraId="6841B05F" w14:textId="77777777" w:rsidR="00D2505E" w:rsidRPr="00D2505E" w:rsidRDefault="00D2505E" w:rsidP="00D2505E">
      <w:pPr>
        <w:autoSpaceDE w:val="0"/>
        <w:autoSpaceDN w:val="0"/>
        <w:adjustRightInd w:val="0"/>
        <w:spacing w:after="0" w:line="240" w:lineRule="auto"/>
        <w:rPr>
          <w:rFonts w:ascii="CMR10" w:hAnsi="CMR10" w:cs="CMR10"/>
        </w:rPr>
      </w:pPr>
    </w:p>
    <w:p w14:paraId="3B181A48" w14:textId="7D04868D" w:rsidR="00D2505E" w:rsidRPr="00D2505E" w:rsidRDefault="00D2505E" w:rsidP="003A33BD">
      <w:pPr>
        <w:pStyle w:val="Heading2"/>
      </w:pPr>
      <w:r w:rsidRPr="00D2505E">
        <w:t>How we handle Wikipedia pages</w:t>
      </w:r>
      <w:r w:rsidR="003A33BD">
        <w:tab/>
      </w:r>
    </w:p>
    <w:p w14:paraId="26B519F8" w14:textId="647A9192" w:rsidR="00D2505E" w:rsidRPr="00D2505E" w:rsidRDefault="00D2505E" w:rsidP="00D2505E">
      <w:pPr>
        <w:autoSpaceDE w:val="0"/>
        <w:autoSpaceDN w:val="0"/>
        <w:adjustRightInd w:val="0"/>
        <w:spacing w:after="0" w:line="240" w:lineRule="auto"/>
        <w:rPr>
          <w:rFonts w:ascii="CMR10" w:hAnsi="CMR10" w:cs="CMR10"/>
        </w:rPr>
      </w:pPr>
      <w:r w:rsidRPr="00D2505E">
        <w:rPr>
          <w:rFonts w:ascii="CMR10" w:hAnsi="CMR10" w:cs="CMR10"/>
        </w:rPr>
        <w:t xml:space="preserve">Each </w:t>
      </w:r>
      <w:r w:rsidR="00CC51D5" w:rsidRPr="00D2505E">
        <w:rPr>
          <w:rFonts w:ascii="CMR10" w:hAnsi="CMR10" w:cs="CMR10"/>
        </w:rPr>
        <w:t>Wikipedia</w:t>
      </w:r>
      <w:r w:rsidRPr="00D2505E">
        <w:rPr>
          <w:rFonts w:ascii="CMR10" w:hAnsi="CMR10" w:cs="CMR10"/>
        </w:rPr>
        <w:t xml:space="preserve"> page consists of various kinds of texts that must be processed differently. At the outset, each </w:t>
      </w:r>
      <w:r w:rsidR="00CC51D5" w:rsidRPr="00D2505E">
        <w:rPr>
          <w:rFonts w:ascii="CMR10" w:hAnsi="CMR10" w:cs="CMR10"/>
        </w:rPr>
        <w:t>Wikipedia</w:t>
      </w:r>
      <w:r w:rsidRPr="00D2505E">
        <w:rPr>
          <w:rFonts w:ascii="CMR10" w:hAnsi="CMR10" w:cs="CMR10"/>
        </w:rPr>
        <w:t xml:space="preserve"> page contains at least one of the following:</w:t>
      </w:r>
    </w:p>
    <w:p w14:paraId="0CB20275" w14:textId="77777777" w:rsidR="00D2505E" w:rsidRPr="00D2505E" w:rsidRDefault="00D2505E" w:rsidP="00D2505E">
      <w:pPr>
        <w:autoSpaceDE w:val="0"/>
        <w:autoSpaceDN w:val="0"/>
        <w:adjustRightInd w:val="0"/>
        <w:spacing w:after="0" w:line="240" w:lineRule="auto"/>
        <w:rPr>
          <w:rFonts w:ascii="CMR10" w:hAnsi="CMR10" w:cs="CMR10"/>
        </w:rPr>
      </w:pPr>
    </w:p>
    <w:p w14:paraId="2415014C" w14:textId="4864A96E" w:rsidR="00D2505E" w:rsidRDefault="00D2505E" w:rsidP="00CC51D5">
      <w:pPr>
        <w:pStyle w:val="ListParagraph"/>
        <w:numPr>
          <w:ilvl w:val="0"/>
          <w:numId w:val="2"/>
        </w:numPr>
        <w:autoSpaceDE w:val="0"/>
        <w:autoSpaceDN w:val="0"/>
        <w:adjustRightInd w:val="0"/>
        <w:spacing w:after="0" w:line="240" w:lineRule="auto"/>
        <w:rPr>
          <w:rFonts w:ascii="CMR10" w:hAnsi="CMR10" w:cs="CMR10"/>
        </w:rPr>
      </w:pPr>
      <w:r w:rsidRPr="00CC51D5">
        <w:rPr>
          <w:rFonts w:ascii="CMR10" w:hAnsi="CMR10" w:cs="CMR10"/>
        </w:rPr>
        <w:t>A Title</w:t>
      </w:r>
    </w:p>
    <w:p w14:paraId="58C4B70D" w14:textId="368CA2B5" w:rsidR="00CC51D5" w:rsidRDefault="00CC51D5" w:rsidP="00CC51D5">
      <w:pPr>
        <w:pStyle w:val="ListParagraph"/>
        <w:numPr>
          <w:ilvl w:val="1"/>
          <w:numId w:val="2"/>
        </w:numPr>
        <w:autoSpaceDE w:val="0"/>
        <w:autoSpaceDN w:val="0"/>
        <w:adjustRightInd w:val="0"/>
        <w:spacing w:after="0" w:line="240" w:lineRule="auto"/>
        <w:rPr>
          <w:rFonts w:ascii="CMR10" w:hAnsi="CMR10" w:cs="CMR10"/>
        </w:rPr>
      </w:pPr>
      <w:r>
        <w:rPr>
          <w:rFonts w:ascii="CMR10" w:hAnsi="CMR10" w:cs="CMR10"/>
        </w:rPr>
        <w:t>This is the title of the document we create in Lucene</w:t>
      </w:r>
    </w:p>
    <w:p w14:paraId="4C4AD34B" w14:textId="48FDF4ED" w:rsidR="00EE4C1F" w:rsidRPr="00CC51D5" w:rsidRDefault="00EE4C1F" w:rsidP="00CC51D5">
      <w:pPr>
        <w:pStyle w:val="ListParagraph"/>
        <w:numPr>
          <w:ilvl w:val="1"/>
          <w:numId w:val="2"/>
        </w:numPr>
        <w:autoSpaceDE w:val="0"/>
        <w:autoSpaceDN w:val="0"/>
        <w:adjustRightInd w:val="0"/>
        <w:spacing w:after="0" w:line="240" w:lineRule="auto"/>
        <w:rPr>
          <w:rFonts w:ascii="CMR10" w:hAnsi="CMR10" w:cs="CMR10"/>
        </w:rPr>
      </w:pPr>
      <w:r>
        <w:rPr>
          <w:rFonts w:ascii="CMR10" w:hAnsi="CMR10" w:cs="CMR10"/>
        </w:rPr>
        <w:t>Titles are delimited by two square brackets on either side</w:t>
      </w:r>
    </w:p>
    <w:p w14:paraId="54DF7C54" w14:textId="77777777" w:rsidR="00D2505E" w:rsidRPr="00CC51D5" w:rsidRDefault="00D2505E" w:rsidP="00CC51D5">
      <w:pPr>
        <w:pStyle w:val="ListParagraph"/>
        <w:numPr>
          <w:ilvl w:val="0"/>
          <w:numId w:val="2"/>
        </w:numPr>
        <w:autoSpaceDE w:val="0"/>
        <w:autoSpaceDN w:val="0"/>
        <w:adjustRightInd w:val="0"/>
        <w:spacing w:after="0" w:line="240" w:lineRule="auto"/>
        <w:rPr>
          <w:rFonts w:ascii="CMR10" w:hAnsi="CMR10" w:cs="CMR10"/>
        </w:rPr>
      </w:pPr>
      <w:r w:rsidRPr="00CC51D5">
        <w:rPr>
          <w:rFonts w:ascii="CMR10" w:hAnsi="CMR10" w:cs="CMR10"/>
        </w:rPr>
        <w:t>Section Titles</w:t>
      </w:r>
    </w:p>
    <w:p w14:paraId="1CB17371" w14:textId="654EE18B" w:rsidR="00D2505E" w:rsidRPr="00CC51D5" w:rsidRDefault="00D2505E" w:rsidP="00CC51D5">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 xml:space="preserve">These titles are </w:t>
      </w:r>
      <w:r w:rsidR="005F543D">
        <w:rPr>
          <w:rFonts w:ascii="CMR10" w:hAnsi="CMR10" w:cs="CMR10"/>
        </w:rPr>
        <w:t xml:space="preserve">originally ignored but we will later see a use for them to improve </w:t>
      </w:r>
      <w:r w:rsidR="00A147EF">
        <w:rPr>
          <w:rFonts w:ascii="CMR10" w:hAnsi="CMR10" w:cs="CMR10"/>
        </w:rPr>
        <w:t>retrieval.</w:t>
      </w:r>
    </w:p>
    <w:p w14:paraId="5EA6701E" w14:textId="7826A476" w:rsidR="00D2505E" w:rsidRDefault="00D2505E" w:rsidP="005F543D">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Section titles are delimited by two equals signs (==) on each side</w:t>
      </w:r>
    </w:p>
    <w:p w14:paraId="7D804264" w14:textId="2AC9D522" w:rsidR="005C109D" w:rsidRPr="00CC51D5" w:rsidRDefault="005C109D" w:rsidP="005F543D">
      <w:pPr>
        <w:pStyle w:val="ListParagraph"/>
        <w:numPr>
          <w:ilvl w:val="1"/>
          <w:numId w:val="2"/>
        </w:numPr>
        <w:autoSpaceDE w:val="0"/>
        <w:autoSpaceDN w:val="0"/>
        <w:adjustRightInd w:val="0"/>
        <w:spacing w:after="0" w:line="240" w:lineRule="auto"/>
        <w:rPr>
          <w:rFonts w:ascii="CMR10" w:hAnsi="CMR10" w:cs="CMR10"/>
        </w:rPr>
      </w:pPr>
      <w:r>
        <w:rPr>
          <w:rFonts w:ascii="CMR10" w:hAnsi="CMR10" w:cs="CMR10"/>
        </w:rPr>
        <w:t>Sub section titles may have more than two equals signs delimiting them</w:t>
      </w:r>
    </w:p>
    <w:p w14:paraId="32282656" w14:textId="77777777" w:rsidR="00D2505E" w:rsidRPr="00CC51D5" w:rsidRDefault="00D2505E" w:rsidP="00CC51D5">
      <w:pPr>
        <w:pStyle w:val="ListParagraph"/>
        <w:numPr>
          <w:ilvl w:val="0"/>
          <w:numId w:val="2"/>
        </w:numPr>
        <w:autoSpaceDE w:val="0"/>
        <w:autoSpaceDN w:val="0"/>
        <w:adjustRightInd w:val="0"/>
        <w:spacing w:after="0" w:line="240" w:lineRule="auto"/>
        <w:rPr>
          <w:rFonts w:ascii="CMR10" w:hAnsi="CMR10" w:cs="CMR10"/>
        </w:rPr>
      </w:pPr>
      <w:r w:rsidRPr="00CC51D5">
        <w:rPr>
          <w:rFonts w:ascii="CMR10" w:hAnsi="CMR10" w:cs="CMR10"/>
        </w:rPr>
        <w:t>Contents</w:t>
      </w:r>
    </w:p>
    <w:p w14:paraId="4953793F" w14:textId="43A7CA2E" w:rsidR="00D2505E" w:rsidRPr="00CC51D5" w:rsidRDefault="00D2505E" w:rsidP="005C109D">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 xml:space="preserve">The contents </w:t>
      </w:r>
      <w:r w:rsidR="005C109D">
        <w:rPr>
          <w:rFonts w:ascii="CMR10" w:hAnsi="CMR10" w:cs="CMR10"/>
        </w:rPr>
        <w:t>is what our primary search is based on.</w:t>
      </w:r>
    </w:p>
    <w:p w14:paraId="225F5515" w14:textId="77777777" w:rsidR="00D2505E" w:rsidRPr="00CC51D5" w:rsidRDefault="00D2505E" w:rsidP="00CC51D5">
      <w:pPr>
        <w:pStyle w:val="ListParagraph"/>
        <w:numPr>
          <w:ilvl w:val="0"/>
          <w:numId w:val="2"/>
        </w:numPr>
        <w:autoSpaceDE w:val="0"/>
        <w:autoSpaceDN w:val="0"/>
        <w:adjustRightInd w:val="0"/>
        <w:spacing w:after="0" w:line="240" w:lineRule="auto"/>
        <w:rPr>
          <w:rFonts w:ascii="CMR10" w:hAnsi="CMR10" w:cs="CMR10"/>
        </w:rPr>
      </w:pPr>
      <w:r w:rsidRPr="00CC51D5">
        <w:rPr>
          <w:rFonts w:ascii="CMR10" w:hAnsi="CMR10" w:cs="CMR10"/>
        </w:rPr>
        <w:t>Links and Redirects:</w:t>
      </w:r>
    </w:p>
    <w:p w14:paraId="3E4FCF62" w14:textId="274C831F" w:rsidR="00D2505E" w:rsidRPr="00CC51D5" w:rsidRDefault="00C84F5F" w:rsidP="005C109D">
      <w:pPr>
        <w:pStyle w:val="ListParagraph"/>
        <w:numPr>
          <w:ilvl w:val="1"/>
          <w:numId w:val="2"/>
        </w:numPr>
        <w:autoSpaceDE w:val="0"/>
        <w:autoSpaceDN w:val="0"/>
        <w:adjustRightInd w:val="0"/>
        <w:spacing w:after="0" w:line="240" w:lineRule="auto"/>
        <w:rPr>
          <w:rFonts w:ascii="CMR10" w:hAnsi="CMR10" w:cs="CMR10"/>
        </w:rPr>
      </w:pPr>
      <w:r>
        <w:rPr>
          <w:rFonts w:ascii="CMR10" w:hAnsi="CMR10" w:cs="CMR10"/>
        </w:rPr>
        <w:t xml:space="preserve">Links and redirects are of the format </w:t>
      </w:r>
      <w:r w:rsidR="00D2505E" w:rsidRPr="00CC51D5">
        <w:rPr>
          <w:rFonts w:ascii="CMR10" w:hAnsi="CMR10" w:cs="CMR10"/>
        </w:rPr>
        <w:t>[tpl] ... [</w:t>
      </w:r>
      <w:r>
        <w:rPr>
          <w:rFonts w:ascii="CMR10" w:hAnsi="CMR10" w:cs="CMR10"/>
        </w:rPr>
        <w:t>/</w:t>
      </w:r>
      <w:r w:rsidR="00D2505E" w:rsidRPr="00CC51D5">
        <w:rPr>
          <w:rFonts w:ascii="CMR10" w:hAnsi="CMR10" w:cs="CMR10"/>
        </w:rPr>
        <w:t>tpl] - These seem to be for any text that is a hyperlink</w:t>
      </w:r>
    </w:p>
    <w:p w14:paraId="16D3CAC1" w14:textId="77777777" w:rsidR="00D2505E" w:rsidRPr="00CC51D5" w:rsidRDefault="00D2505E" w:rsidP="00C84F5F">
      <w:pPr>
        <w:pStyle w:val="ListParagraph"/>
        <w:numPr>
          <w:ilvl w:val="2"/>
          <w:numId w:val="2"/>
        </w:numPr>
        <w:autoSpaceDE w:val="0"/>
        <w:autoSpaceDN w:val="0"/>
        <w:adjustRightInd w:val="0"/>
        <w:spacing w:after="0" w:line="240" w:lineRule="auto"/>
        <w:rPr>
          <w:rFonts w:ascii="CMR10" w:hAnsi="CMR10" w:cs="CMR10"/>
        </w:rPr>
      </w:pPr>
      <w:r w:rsidRPr="00CC51D5">
        <w:rPr>
          <w:rFonts w:ascii="CMR10" w:hAnsi="CMR10" w:cs="CMR10"/>
        </w:rPr>
        <w:t>Most of the tpl links are citations to web pages, journals, and books, and thus contribute useful information to the content of the page. This is why I chose to include the content between these [/tpl] tags while stripping out tags themselves.</w:t>
      </w:r>
    </w:p>
    <w:p w14:paraId="56161405" w14:textId="77777777" w:rsidR="00D2505E" w:rsidRPr="00CC51D5" w:rsidRDefault="00D2505E" w:rsidP="00C84F5F">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REDIRECT</w:t>
      </w:r>
    </w:p>
    <w:p w14:paraId="280AEFB7" w14:textId="77777777" w:rsidR="00D2505E" w:rsidRPr="00CC51D5" w:rsidRDefault="00D2505E" w:rsidP="00C84F5F">
      <w:pPr>
        <w:pStyle w:val="ListParagraph"/>
        <w:numPr>
          <w:ilvl w:val="2"/>
          <w:numId w:val="2"/>
        </w:numPr>
        <w:autoSpaceDE w:val="0"/>
        <w:autoSpaceDN w:val="0"/>
        <w:adjustRightInd w:val="0"/>
        <w:spacing w:after="0" w:line="240" w:lineRule="auto"/>
        <w:rPr>
          <w:rFonts w:ascii="CMR10" w:hAnsi="CMR10" w:cs="CMR10"/>
        </w:rPr>
      </w:pPr>
      <w:r w:rsidRPr="00CC51D5">
        <w:rPr>
          <w:rFonts w:ascii="CMR10" w:hAnsi="CMR10" w:cs="CMR10"/>
        </w:rPr>
        <w:t>These links simply redirect the Wikipedia page to another wikipedia page.</w:t>
      </w:r>
    </w:p>
    <w:p w14:paraId="469B0889" w14:textId="77777777" w:rsidR="00D2505E" w:rsidRPr="00CC51D5" w:rsidRDefault="00D2505E" w:rsidP="00C84F5F">
      <w:pPr>
        <w:pStyle w:val="ListParagraph"/>
        <w:numPr>
          <w:ilvl w:val="2"/>
          <w:numId w:val="2"/>
        </w:numPr>
        <w:autoSpaceDE w:val="0"/>
        <w:autoSpaceDN w:val="0"/>
        <w:adjustRightInd w:val="0"/>
        <w:spacing w:after="0" w:line="240" w:lineRule="auto"/>
        <w:rPr>
          <w:rFonts w:ascii="CMR10" w:hAnsi="CMR10" w:cs="CMR10"/>
        </w:rPr>
      </w:pPr>
      <w:r w:rsidRPr="00CC51D5">
        <w:rPr>
          <w:rFonts w:ascii="CMR10" w:hAnsi="CMR10" w:cs="CMR10"/>
        </w:rPr>
        <w:t>Since this means that the page contains no relevant information, it is useless to search.</w:t>
      </w:r>
    </w:p>
    <w:p w14:paraId="44A34D6E" w14:textId="7C17DE9A" w:rsidR="00D2505E" w:rsidRDefault="00D2505E" w:rsidP="00C84F5F">
      <w:pPr>
        <w:pStyle w:val="ListParagraph"/>
        <w:numPr>
          <w:ilvl w:val="2"/>
          <w:numId w:val="2"/>
        </w:numPr>
        <w:autoSpaceDE w:val="0"/>
        <w:autoSpaceDN w:val="0"/>
        <w:adjustRightInd w:val="0"/>
        <w:spacing w:after="0" w:line="240" w:lineRule="auto"/>
        <w:rPr>
          <w:rFonts w:ascii="CMR10" w:hAnsi="CMR10" w:cs="CMR10"/>
        </w:rPr>
      </w:pPr>
      <w:r w:rsidRPr="00CC51D5">
        <w:rPr>
          <w:rFonts w:ascii="CMR10" w:hAnsi="CMR10" w:cs="CMR10"/>
        </w:rPr>
        <w:t>Therefore, we do not index pages which are redirects.</w:t>
      </w:r>
    </w:p>
    <w:p w14:paraId="3AC3A3E5" w14:textId="1D721339" w:rsidR="00EE4C1F" w:rsidRDefault="00EE4C1F" w:rsidP="00EE4C1F">
      <w:pPr>
        <w:pStyle w:val="ListParagraph"/>
        <w:numPr>
          <w:ilvl w:val="0"/>
          <w:numId w:val="2"/>
        </w:numPr>
        <w:autoSpaceDE w:val="0"/>
        <w:autoSpaceDN w:val="0"/>
        <w:adjustRightInd w:val="0"/>
        <w:spacing w:after="0" w:line="240" w:lineRule="auto"/>
        <w:rPr>
          <w:rFonts w:ascii="CMR10" w:hAnsi="CMR10" w:cs="CMR10"/>
        </w:rPr>
      </w:pPr>
      <w:r>
        <w:rPr>
          <w:rFonts w:ascii="CMR10" w:hAnsi="CMR10" w:cs="CMR10"/>
        </w:rPr>
        <w:t>Embeddings</w:t>
      </w:r>
    </w:p>
    <w:p w14:paraId="5120A976" w14:textId="268659EB" w:rsidR="00EE4C1F" w:rsidRPr="00EE4C1F" w:rsidRDefault="00EE4C1F" w:rsidP="00EE4C1F">
      <w:pPr>
        <w:pStyle w:val="ListParagraph"/>
        <w:numPr>
          <w:ilvl w:val="1"/>
          <w:numId w:val="2"/>
        </w:numPr>
        <w:autoSpaceDE w:val="0"/>
        <w:autoSpaceDN w:val="0"/>
        <w:adjustRightInd w:val="0"/>
        <w:spacing w:after="0" w:line="240" w:lineRule="auto"/>
        <w:rPr>
          <w:rFonts w:ascii="CMR10" w:hAnsi="CMR10" w:cs="CMR10"/>
        </w:rPr>
      </w:pPr>
      <w:r>
        <w:rPr>
          <w:rFonts w:ascii="CMR10" w:hAnsi="CMR10" w:cs="CMR10"/>
        </w:rPr>
        <w:t xml:space="preserve">[[File:…]] and </w:t>
      </w:r>
      <w:r w:rsidRPr="00EE4C1F">
        <w:rPr>
          <w:rFonts w:ascii="CMR10" w:hAnsi="CMR10" w:cs="CMR10"/>
        </w:rPr>
        <w:t>[[Image:…]]</w:t>
      </w:r>
    </w:p>
    <w:p w14:paraId="5128098E" w14:textId="51A9F75F" w:rsidR="00EE4C1F" w:rsidRDefault="00EE4C1F" w:rsidP="00EE4C1F">
      <w:pPr>
        <w:pStyle w:val="ListParagraph"/>
        <w:numPr>
          <w:ilvl w:val="2"/>
          <w:numId w:val="2"/>
        </w:numPr>
        <w:autoSpaceDE w:val="0"/>
        <w:autoSpaceDN w:val="0"/>
        <w:adjustRightInd w:val="0"/>
        <w:spacing w:after="0" w:line="240" w:lineRule="auto"/>
        <w:rPr>
          <w:rFonts w:ascii="CMR10" w:hAnsi="CMR10" w:cs="CMR10"/>
        </w:rPr>
      </w:pPr>
      <w:r>
        <w:rPr>
          <w:rFonts w:ascii="CMR10" w:hAnsi="CMR10" w:cs="CMR10"/>
        </w:rPr>
        <w:t>Both of these items are just links and more often than not, the information about them is not relevant to search. Therefore we ignore these entirely.</w:t>
      </w:r>
    </w:p>
    <w:p w14:paraId="0083D819" w14:textId="2F70837E" w:rsidR="00EE4C1F" w:rsidRPr="00CC51D5" w:rsidRDefault="00EE4C1F" w:rsidP="00EE4C1F">
      <w:pPr>
        <w:pStyle w:val="ListParagraph"/>
        <w:numPr>
          <w:ilvl w:val="2"/>
          <w:numId w:val="2"/>
        </w:numPr>
        <w:autoSpaceDE w:val="0"/>
        <w:autoSpaceDN w:val="0"/>
        <w:adjustRightInd w:val="0"/>
        <w:spacing w:after="0" w:line="240" w:lineRule="auto"/>
        <w:rPr>
          <w:rFonts w:ascii="CMR10" w:hAnsi="CMR10" w:cs="CMR10"/>
        </w:rPr>
      </w:pPr>
      <w:r>
        <w:rPr>
          <w:rFonts w:ascii="CMR10" w:hAnsi="CMR10" w:cs="CMR10"/>
        </w:rPr>
        <w:lastRenderedPageBreak/>
        <w:t>Since these delimitations are the same of Wikipedia page titles, I had to take special care to ensure that these are not treated as Wikipedia pages.</w:t>
      </w:r>
    </w:p>
    <w:p w14:paraId="47DE50BF" w14:textId="77777777" w:rsidR="00D2505E" w:rsidRPr="00CC51D5" w:rsidRDefault="00D2505E" w:rsidP="00CC51D5">
      <w:pPr>
        <w:pStyle w:val="ListParagraph"/>
        <w:numPr>
          <w:ilvl w:val="0"/>
          <w:numId w:val="2"/>
        </w:numPr>
        <w:autoSpaceDE w:val="0"/>
        <w:autoSpaceDN w:val="0"/>
        <w:adjustRightInd w:val="0"/>
        <w:spacing w:after="0" w:line="240" w:lineRule="auto"/>
        <w:rPr>
          <w:rFonts w:ascii="CMR10" w:hAnsi="CMR10" w:cs="CMR10"/>
        </w:rPr>
      </w:pPr>
      <w:r w:rsidRPr="00CC51D5">
        <w:rPr>
          <w:rFonts w:ascii="CMR10" w:hAnsi="CMR10" w:cs="CMR10"/>
        </w:rPr>
        <w:t>Special characters</w:t>
      </w:r>
    </w:p>
    <w:p w14:paraId="36CC9CC8" w14:textId="77777777" w:rsidR="00D2505E" w:rsidRPr="00CC51D5" w:rsidRDefault="00D2505E" w:rsidP="00C84F5F">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There are some characters like &amp; which just don't play nice with lucene.</w:t>
      </w:r>
    </w:p>
    <w:p w14:paraId="503B99A8" w14:textId="74834AA2" w:rsidR="00BE2E8B" w:rsidRDefault="00D2505E" w:rsidP="00C84F5F">
      <w:pPr>
        <w:pStyle w:val="ListParagraph"/>
        <w:numPr>
          <w:ilvl w:val="1"/>
          <w:numId w:val="2"/>
        </w:numPr>
        <w:autoSpaceDE w:val="0"/>
        <w:autoSpaceDN w:val="0"/>
        <w:adjustRightInd w:val="0"/>
        <w:spacing w:after="0" w:line="240" w:lineRule="auto"/>
        <w:rPr>
          <w:rFonts w:ascii="CMR10" w:hAnsi="CMR10" w:cs="CMR10"/>
        </w:rPr>
      </w:pPr>
      <w:r w:rsidRPr="00CC51D5">
        <w:rPr>
          <w:rFonts w:ascii="CMR10" w:hAnsi="CMR10" w:cs="CMR10"/>
        </w:rPr>
        <w:t xml:space="preserve">In order to deal with them we just escape them using </w:t>
      </w:r>
      <w:r w:rsidR="00E31179">
        <w:rPr>
          <w:rFonts w:ascii="CMR10" w:hAnsi="CMR10" w:cs="CMR10"/>
        </w:rPr>
        <w:t>Lucene’s in-built function QueryParser.escape()</w:t>
      </w:r>
    </w:p>
    <w:p w14:paraId="6BD32C0C" w14:textId="7488D879" w:rsidR="003A33BD" w:rsidRDefault="003A33BD" w:rsidP="003A33BD">
      <w:pPr>
        <w:pStyle w:val="Heading2"/>
      </w:pPr>
      <w:r>
        <w:t>How we handle questions</w:t>
      </w:r>
    </w:p>
    <w:p w14:paraId="40E58B66" w14:textId="4198693B" w:rsidR="003A33BD" w:rsidRDefault="00A15FF1" w:rsidP="003A33BD">
      <w:r>
        <w:t>Each Question is made up of multiple elements where all questions must have the following components:</w:t>
      </w:r>
    </w:p>
    <w:p w14:paraId="0F09DE25" w14:textId="50AD360F" w:rsidR="00A15FF1" w:rsidRDefault="00A15FF1" w:rsidP="00A15FF1">
      <w:pPr>
        <w:pStyle w:val="ListParagraph"/>
        <w:numPr>
          <w:ilvl w:val="0"/>
          <w:numId w:val="7"/>
        </w:numPr>
      </w:pPr>
      <w:r>
        <w:t>A category</w:t>
      </w:r>
    </w:p>
    <w:p w14:paraId="1FFFAC93" w14:textId="7C7FB8D5" w:rsidR="00A15FF1" w:rsidRDefault="00A15FF1" w:rsidP="00A15FF1">
      <w:pPr>
        <w:pStyle w:val="ListParagraph"/>
        <w:numPr>
          <w:ilvl w:val="1"/>
          <w:numId w:val="7"/>
        </w:numPr>
      </w:pPr>
      <w:r>
        <w:t>This is the category of the question which dictates the genre of the question that follows. Since this is an important piece of information we prepend the actual question with the category in order to get richer results with more context based on the information available.</w:t>
      </w:r>
    </w:p>
    <w:p w14:paraId="2A275137" w14:textId="77777777" w:rsidR="00237594" w:rsidRDefault="00237594" w:rsidP="00A15FF1">
      <w:pPr>
        <w:pStyle w:val="ListParagraph"/>
        <w:numPr>
          <w:ilvl w:val="1"/>
          <w:numId w:val="7"/>
        </w:numPr>
      </w:pPr>
      <w:r>
        <w:t>Sometimes a category is accompanied by an explanation of what it really is which is denoted in paranthesis by “(Alex: … clue … )”.</w:t>
      </w:r>
    </w:p>
    <w:p w14:paraId="4AE2ADB4" w14:textId="35E43D80" w:rsidR="00237594" w:rsidRDefault="00237594" w:rsidP="00A15FF1">
      <w:pPr>
        <w:pStyle w:val="ListParagraph"/>
        <w:numPr>
          <w:ilvl w:val="1"/>
          <w:numId w:val="7"/>
        </w:numPr>
      </w:pPr>
      <w:r>
        <w:t>If we have this clue, we parse just the clue, removing the paranthesis and “Alex:” from the clue.</w:t>
      </w:r>
    </w:p>
    <w:p w14:paraId="4EB55DFB" w14:textId="77B47201" w:rsidR="00A15FF1" w:rsidRDefault="00A15FF1" w:rsidP="00A15FF1">
      <w:pPr>
        <w:pStyle w:val="ListParagraph"/>
        <w:numPr>
          <w:ilvl w:val="0"/>
          <w:numId w:val="7"/>
        </w:numPr>
      </w:pPr>
      <w:r>
        <w:t>A Question</w:t>
      </w:r>
    </w:p>
    <w:p w14:paraId="6086991B" w14:textId="5795D355" w:rsidR="00A15FF1" w:rsidRDefault="00A15FF1" w:rsidP="00A15FF1">
      <w:pPr>
        <w:pStyle w:val="ListParagraph"/>
        <w:numPr>
          <w:ilvl w:val="1"/>
          <w:numId w:val="7"/>
        </w:numPr>
      </w:pPr>
      <w:r>
        <w:t>This is the actual question (or if we’re talking in jeopardy terms</w:t>
      </w:r>
      <w:r w:rsidR="00152EB9">
        <w:t>, this would technically be the answer, but for simplicity’s sake I will stick to calling this the question)</w:t>
      </w:r>
    </w:p>
    <w:p w14:paraId="29D94AAF" w14:textId="6D28464D" w:rsidR="00152EB9" w:rsidRDefault="00152EB9" w:rsidP="00A15FF1">
      <w:pPr>
        <w:pStyle w:val="ListParagraph"/>
        <w:numPr>
          <w:ilvl w:val="1"/>
          <w:numId w:val="7"/>
        </w:numPr>
      </w:pPr>
      <w:r>
        <w:t xml:space="preserve">This is what we are trying to answer and therefore this is added to the query </w:t>
      </w:r>
    </w:p>
    <w:p w14:paraId="3D1DF541" w14:textId="3E6FF021" w:rsidR="00A147EF" w:rsidRPr="003A33BD" w:rsidRDefault="00A147EF" w:rsidP="00A147EF">
      <w:r>
        <w:t>These things together make up the question that we pass to our question answering system.</w:t>
      </w:r>
    </w:p>
    <w:p w14:paraId="15C4A826" w14:textId="20A67831" w:rsidR="00B1409B" w:rsidRDefault="00B1409B" w:rsidP="001A4E00">
      <w:pPr>
        <w:pStyle w:val="Heading1"/>
      </w:pPr>
      <w:r>
        <w:t>Measuring Performance</w:t>
      </w:r>
    </w:p>
    <w:p w14:paraId="08BBE175" w14:textId="77777777" w:rsidR="008B742F" w:rsidRDefault="008B742F" w:rsidP="008B742F">
      <w:pPr>
        <w:autoSpaceDE w:val="0"/>
        <w:autoSpaceDN w:val="0"/>
        <w:adjustRightInd w:val="0"/>
        <w:spacing w:after="0" w:line="240" w:lineRule="auto"/>
        <w:rPr>
          <w:rFonts w:ascii="CMR10" w:hAnsi="CMR10" w:cs="CMR10"/>
        </w:rPr>
      </w:pPr>
      <w:r>
        <w:rPr>
          <w:rFonts w:ascii="CMR10" w:hAnsi="CMR10" w:cs="CMR10"/>
        </w:rPr>
        <w:t>Measure the performance of your Jeopardy sys-</w:t>
      </w:r>
    </w:p>
    <w:p w14:paraId="2AC4F815" w14:textId="77777777" w:rsidR="008B742F" w:rsidRDefault="008B742F" w:rsidP="008B742F">
      <w:pPr>
        <w:autoSpaceDE w:val="0"/>
        <w:autoSpaceDN w:val="0"/>
        <w:adjustRightInd w:val="0"/>
        <w:spacing w:after="0" w:line="240" w:lineRule="auto"/>
        <w:rPr>
          <w:rFonts w:ascii="CMR10" w:hAnsi="CMR10" w:cs="CMR10"/>
        </w:rPr>
      </w:pPr>
      <w:r>
        <w:rPr>
          <w:rFonts w:ascii="CMR10" w:hAnsi="CMR10" w:cs="CMR10"/>
        </w:rPr>
        <w:t>tem, using one of the metrics discussed in class, e.g., precision at 1 (P@1), normalized</w:t>
      </w:r>
    </w:p>
    <w:p w14:paraId="616E0868" w14:textId="77777777" w:rsidR="008B742F" w:rsidRDefault="008B742F" w:rsidP="008B742F">
      <w:pPr>
        <w:autoSpaceDE w:val="0"/>
        <w:autoSpaceDN w:val="0"/>
        <w:adjustRightInd w:val="0"/>
        <w:spacing w:after="0" w:line="240" w:lineRule="auto"/>
        <w:rPr>
          <w:rFonts w:ascii="CMR10" w:hAnsi="CMR10" w:cs="CMR10"/>
        </w:rPr>
      </w:pPr>
      <w:r>
        <w:rPr>
          <w:rFonts w:ascii="CMR10" w:hAnsi="CMR10" w:cs="CMR10"/>
        </w:rPr>
        <w:t>discounted cumulative gain (NDCG), or mean reciprocal rank (MRR). Note: not all</w:t>
      </w:r>
    </w:p>
    <w:p w14:paraId="4B10CD75" w14:textId="15015D94" w:rsidR="008B742F" w:rsidRDefault="008B742F" w:rsidP="008B742F">
      <w:pPr>
        <w:autoSpaceDE w:val="0"/>
        <w:autoSpaceDN w:val="0"/>
        <w:adjustRightInd w:val="0"/>
        <w:spacing w:after="0" w:line="240" w:lineRule="auto"/>
        <w:rPr>
          <w:rFonts w:ascii="CMR10" w:hAnsi="CMR10" w:cs="CMR10"/>
        </w:rPr>
      </w:pPr>
      <w:r>
        <w:rPr>
          <w:rFonts w:ascii="CMR10" w:hAnsi="CMR10" w:cs="CMR10"/>
        </w:rPr>
        <w:t>the above metrics are relevant here! Justify your choice, and then report performance</w:t>
      </w:r>
      <w:r>
        <w:rPr>
          <w:rFonts w:ascii="CMR10" w:hAnsi="CMR10" w:cs="CMR10"/>
        </w:rPr>
        <w:t xml:space="preserve"> </w:t>
      </w:r>
      <w:r>
        <w:rPr>
          <w:rFonts w:ascii="CMR10" w:hAnsi="CMR10" w:cs="CMR10"/>
        </w:rPr>
        <w:t>using the metric of your choice.</w:t>
      </w:r>
    </w:p>
    <w:p w14:paraId="706FA525" w14:textId="061F66FE" w:rsidR="00E31179" w:rsidRDefault="00E31179" w:rsidP="008B742F">
      <w:pPr>
        <w:autoSpaceDE w:val="0"/>
        <w:autoSpaceDN w:val="0"/>
        <w:adjustRightInd w:val="0"/>
        <w:spacing w:after="0" w:line="240" w:lineRule="auto"/>
        <w:rPr>
          <w:rFonts w:ascii="CMR10" w:hAnsi="CMR10" w:cs="CMR10"/>
        </w:rPr>
      </w:pPr>
    </w:p>
    <w:p w14:paraId="7DBEDD23" w14:textId="4CD380A0" w:rsidR="00E31179" w:rsidRDefault="00E31179" w:rsidP="008B742F">
      <w:pPr>
        <w:autoSpaceDE w:val="0"/>
        <w:autoSpaceDN w:val="0"/>
        <w:adjustRightInd w:val="0"/>
        <w:spacing w:after="0" w:line="240" w:lineRule="auto"/>
        <w:rPr>
          <w:rFonts w:ascii="CMR10" w:hAnsi="CMR10" w:cs="CMR10"/>
        </w:rPr>
      </w:pPr>
      <w:r>
        <w:rPr>
          <w:rFonts w:ascii="CMR10" w:hAnsi="CMR10" w:cs="CMR10"/>
        </w:rPr>
        <w:t>In the game of jeopardy, the only relevant metric is the correctness of our answer. Therefore since this is a system to answer jeopardy questions, we must only care about the correctness of our top answer since that is what we will be evaluated on.</w:t>
      </w:r>
    </w:p>
    <w:p w14:paraId="68FA46C6" w14:textId="647A1329" w:rsidR="008B2EC7" w:rsidRDefault="008B2EC7" w:rsidP="008B742F">
      <w:pPr>
        <w:autoSpaceDE w:val="0"/>
        <w:autoSpaceDN w:val="0"/>
        <w:adjustRightInd w:val="0"/>
        <w:spacing w:after="0" w:line="240" w:lineRule="auto"/>
        <w:rPr>
          <w:rFonts w:ascii="CMR10" w:hAnsi="CMR10" w:cs="CMR10"/>
        </w:rPr>
      </w:pPr>
    </w:p>
    <w:p w14:paraId="3A3E080D" w14:textId="701684AE" w:rsidR="008B2EC7" w:rsidRDefault="008B2EC7" w:rsidP="008B742F">
      <w:pPr>
        <w:autoSpaceDE w:val="0"/>
        <w:autoSpaceDN w:val="0"/>
        <w:adjustRightInd w:val="0"/>
        <w:spacing w:after="0" w:line="240" w:lineRule="auto"/>
        <w:rPr>
          <w:rFonts w:ascii="CMR10" w:hAnsi="CMR10" w:cs="CMR10"/>
        </w:rPr>
      </w:pPr>
      <w:r>
        <w:rPr>
          <w:rFonts w:ascii="CMR10" w:hAnsi="CMR10" w:cs="CMR10"/>
        </w:rPr>
        <w:t>This is known as Precision at 1 (P@1)</w:t>
      </w:r>
    </w:p>
    <w:p w14:paraId="2AECEC54" w14:textId="5E331DF8" w:rsidR="008B2EC7" w:rsidRDefault="008B2EC7" w:rsidP="008B742F">
      <w:pPr>
        <w:autoSpaceDE w:val="0"/>
        <w:autoSpaceDN w:val="0"/>
        <w:adjustRightInd w:val="0"/>
        <w:spacing w:after="0" w:line="240" w:lineRule="auto"/>
        <w:rPr>
          <w:rFonts w:ascii="CMR10" w:hAnsi="CMR10" w:cs="CMR10"/>
        </w:rPr>
      </w:pPr>
    </w:p>
    <w:p w14:paraId="6A11898F" w14:textId="593BA2C8" w:rsidR="008B2EC7" w:rsidRDefault="008B2EC7" w:rsidP="008B742F">
      <w:pPr>
        <w:autoSpaceDE w:val="0"/>
        <w:autoSpaceDN w:val="0"/>
        <w:adjustRightInd w:val="0"/>
        <w:spacing w:after="0" w:line="240" w:lineRule="auto"/>
        <w:rPr>
          <w:rFonts w:ascii="CMR10" w:hAnsi="CMR10" w:cs="CMR10"/>
        </w:rPr>
      </w:pPr>
      <w:r>
        <w:rPr>
          <w:rFonts w:ascii="CMR10" w:hAnsi="CMR10" w:cs="CMR10"/>
        </w:rPr>
        <w:t xml:space="preserve">For the example dataset of 100 </w:t>
      </w:r>
      <w:r w:rsidR="00A147EF">
        <w:rPr>
          <w:rFonts w:ascii="CMR10" w:hAnsi="CMR10" w:cs="CMR10"/>
        </w:rPr>
        <w:t>questions,</w:t>
      </w:r>
      <w:r>
        <w:rPr>
          <w:rFonts w:ascii="CMR10" w:hAnsi="CMR10" w:cs="CMR10"/>
        </w:rPr>
        <w:t xml:space="preserve"> I used a wide variety of different techniques to gauge which yields the best results.</w:t>
      </w:r>
    </w:p>
    <w:p w14:paraId="3177B924" w14:textId="511D1B4B" w:rsidR="008B2EC7" w:rsidRDefault="008B2EC7" w:rsidP="008B742F">
      <w:pPr>
        <w:autoSpaceDE w:val="0"/>
        <w:autoSpaceDN w:val="0"/>
        <w:adjustRightInd w:val="0"/>
        <w:spacing w:after="0" w:line="240" w:lineRule="auto"/>
        <w:rPr>
          <w:rFonts w:ascii="CMR10" w:hAnsi="CMR10" w:cs="CMR10"/>
        </w:rPr>
      </w:pPr>
    </w:p>
    <w:p w14:paraId="6C377A27" w14:textId="08A2E069" w:rsidR="00D0637B" w:rsidRPr="00D0637B"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Standard </w:t>
      </w:r>
      <w:r w:rsidRPr="00D0637B">
        <w:rPr>
          <w:rFonts w:ascii="CMR10" w:hAnsi="CMR10" w:cs="CMR10"/>
        </w:rPr>
        <w:t>Analyzer</w:t>
      </w:r>
      <w:r w:rsidRPr="00D0637B">
        <w:rPr>
          <w:rFonts w:ascii="CMR10" w:hAnsi="CMR10" w:cs="CMR10"/>
        </w:rPr>
        <w:t xml:space="preserve"> with Lemmatization with only the first 15 lines: 20%</w:t>
      </w:r>
    </w:p>
    <w:p w14:paraId="275614CB" w14:textId="6B87C61A" w:rsidR="00D0637B" w:rsidRPr="00D0637B"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Whitespace </w:t>
      </w:r>
      <w:r w:rsidRPr="00D0637B">
        <w:rPr>
          <w:rFonts w:ascii="CMR10" w:hAnsi="CMR10" w:cs="CMR10"/>
        </w:rPr>
        <w:t>Analyzer</w:t>
      </w:r>
      <w:r w:rsidRPr="00D0637B">
        <w:rPr>
          <w:rFonts w:ascii="CMR10" w:hAnsi="CMR10" w:cs="CMR10"/>
        </w:rPr>
        <w:t xml:space="preserve"> with Lemmatization with only the first 20 lines: 22%</w:t>
      </w:r>
    </w:p>
    <w:p w14:paraId="2C687581" w14:textId="52C7C8DB" w:rsidR="00D0637B" w:rsidRPr="00D0637B"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Whitespace </w:t>
      </w:r>
      <w:r w:rsidRPr="00D0637B">
        <w:rPr>
          <w:rFonts w:ascii="CMR10" w:hAnsi="CMR10" w:cs="CMR10"/>
        </w:rPr>
        <w:t>Analyzer</w:t>
      </w:r>
      <w:r w:rsidRPr="00D0637B">
        <w:rPr>
          <w:rFonts w:ascii="CMR10" w:hAnsi="CMR10" w:cs="CMR10"/>
        </w:rPr>
        <w:t xml:space="preserve"> with Lemmatization on the whole document: 25%</w:t>
      </w:r>
    </w:p>
    <w:p w14:paraId="3E70B3D3" w14:textId="55716BAC" w:rsidR="00D0637B" w:rsidRPr="00D0637B"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Whitespace Analy</w:t>
      </w:r>
      <w:r>
        <w:rPr>
          <w:rFonts w:ascii="CMR10" w:hAnsi="CMR10" w:cs="CMR10"/>
        </w:rPr>
        <w:t>z</w:t>
      </w:r>
      <w:r w:rsidRPr="00D0637B">
        <w:rPr>
          <w:rFonts w:ascii="CMR10" w:hAnsi="CMR10" w:cs="CMR10"/>
        </w:rPr>
        <w:t>er without Lemmatization on the whole document: 11%</w:t>
      </w:r>
    </w:p>
    <w:p w14:paraId="04AF76F4" w14:textId="7B3C97D2" w:rsidR="00D0637B" w:rsidRPr="00D0637B"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lastRenderedPageBreak/>
        <w:t>Standard Analy</w:t>
      </w:r>
      <w:r>
        <w:rPr>
          <w:rFonts w:ascii="CMR10" w:hAnsi="CMR10" w:cs="CMR10"/>
        </w:rPr>
        <w:t>z</w:t>
      </w:r>
      <w:r w:rsidRPr="00D0637B">
        <w:rPr>
          <w:rFonts w:ascii="CMR10" w:hAnsi="CMR10" w:cs="CMR10"/>
        </w:rPr>
        <w:t>er without Lemmatization on the whole document: 29%</w:t>
      </w:r>
    </w:p>
    <w:p w14:paraId="64ACE93B" w14:textId="7A35CCF3" w:rsidR="00851094" w:rsidRDefault="00D0637B" w:rsidP="00D0637B">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English Analy</w:t>
      </w:r>
      <w:r>
        <w:rPr>
          <w:rFonts w:ascii="CMR10" w:hAnsi="CMR10" w:cs="CMR10"/>
        </w:rPr>
        <w:t>z</w:t>
      </w:r>
      <w:r w:rsidRPr="00D0637B">
        <w:rPr>
          <w:rFonts w:ascii="CMR10" w:hAnsi="CMR10" w:cs="CMR10"/>
        </w:rPr>
        <w:t xml:space="preserve">er without Lemmatization on the whole document: </w:t>
      </w:r>
      <w:r w:rsidR="003A33BD">
        <w:rPr>
          <w:rFonts w:ascii="CMR10" w:hAnsi="CMR10" w:cs="CMR10"/>
        </w:rPr>
        <w:t>30</w:t>
      </w:r>
      <w:r w:rsidRPr="00D0637B">
        <w:rPr>
          <w:rFonts w:ascii="CMR10" w:hAnsi="CMR10" w:cs="CMR10"/>
        </w:rPr>
        <w:t>%</w:t>
      </w:r>
    </w:p>
    <w:p w14:paraId="1E3CEFF0" w14:textId="77777777" w:rsidR="003A33BD" w:rsidRDefault="003A33BD" w:rsidP="003A33BD">
      <w:pPr>
        <w:autoSpaceDE w:val="0"/>
        <w:autoSpaceDN w:val="0"/>
        <w:adjustRightInd w:val="0"/>
        <w:spacing w:after="0" w:line="240" w:lineRule="auto"/>
        <w:rPr>
          <w:rFonts w:ascii="CMR10" w:hAnsi="CMR10" w:cs="CMR10"/>
        </w:rPr>
      </w:pPr>
    </w:p>
    <w:p w14:paraId="0DBAE266" w14:textId="273C32E9" w:rsidR="003A33BD" w:rsidRPr="003A33BD" w:rsidRDefault="003A33BD" w:rsidP="003A33BD">
      <w:pPr>
        <w:autoSpaceDE w:val="0"/>
        <w:autoSpaceDN w:val="0"/>
        <w:adjustRightInd w:val="0"/>
        <w:spacing w:after="0" w:line="240" w:lineRule="auto"/>
        <w:rPr>
          <w:rFonts w:ascii="CMR10" w:hAnsi="CMR10" w:cs="CMR10"/>
        </w:rPr>
      </w:pPr>
      <w:r>
        <w:rPr>
          <w:rFonts w:ascii="CMR10" w:hAnsi="CMR10" w:cs="CMR10"/>
        </w:rPr>
        <w:t xml:space="preserve">So clearly </w:t>
      </w:r>
      <w:r w:rsidR="00A147EF">
        <w:rPr>
          <w:rFonts w:ascii="CMR10" w:hAnsi="CMR10" w:cs="CMR10"/>
        </w:rPr>
        <w:t>our English analyzer is the best system which is answering 30% of the questions correctly.</w:t>
      </w:r>
    </w:p>
    <w:p w14:paraId="0A47F501" w14:textId="11858A21" w:rsidR="00B1409B" w:rsidRDefault="00A17ECA" w:rsidP="008B742F">
      <w:pPr>
        <w:pStyle w:val="Heading1"/>
      </w:pPr>
      <w:r>
        <w:t>Changing the Scoring function</w:t>
      </w:r>
    </w:p>
    <w:p w14:paraId="1BF5230C" w14:textId="77777777" w:rsidR="008B742F" w:rsidRDefault="008B742F" w:rsidP="008B742F">
      <w:pPr>
        <w:autoSpaceDE w:val="0"/>
        <w:autoSpaceDN w:val="0"/>
        <w:adjustRightInd w:val="0"/>
        <w:spacing w:after="0" w:line="240" w:lineRule="auto"/>
        <w:rPr>
          <w:rFonts w:ascii="CMR10" w:hAnsi="CMR10" w:cs="CMR10"/>
        </w:rPr>
      </w:pPr>
      <w:r>
        <w:rPr>
          <w:rFonts w:ascii="CMR10" w:hAnsi="CMR10" w:cs="CMR10"/>
        </w:rPr>
        <w:t>Replace the scoring function in your</w:t>
      </w:r>
    </w:p>
    <w:p w14:paraId="264E3616" w14:textId="77777777" w:rsidR="008B742F" w:rsidRDefault="008B742F" w:rsidP="008B742F">
      <w:pPr>
        <w:autoSpaceDE w:val="0"/>
        <w:autoSpaceDN w:val="0"/>
        <w:adjustRightInd w:val="0"/>
        <w:spacing w:after="0" w:line="240" w:lineRule="auto"/>
        <w:rPr>
          <w:rFonts w:ascii="CMR10" w:hAnsi="CMR10" w:cs="CMR10"/>
        </w:rPr>
      </w:pPr>
      <w:r>
        <w:rPr>
          <w:rFonts w:ascii="CMR10" w:hAnsi="CMR10" w:cs="CMR10"/>
        </w:rPr>
        <w:t>system with another. For example, by default Lucene uses a probabilistic scoring</w:t>
      </w:r>
    </w:p>
    <w:p w14:paraId="71B6C3DE" w14:textId="4B86E1B2" w:rsidR="008B742F" w:rsidRDefault="008B742F" w:rsidP="008B742F">
      <w:pPr>
        <w:autoSpaceDE w:val="0"/>
        <w:autoSpaceDN w:val="0"/>
        <w:adjustRightInd w:val="0"/>
        <w:spacing w:after="0" w:line="240" w:lineRule="auto"/>
        <w:rPr>
          <w:rFonts w:ascii="CMR10" w:hAnsi="CMR10" w:cs="CMR10"/>
        </w:rPr>
      </w:pPr>
      <w:r>
        <w:rPr>
          <w:rFonts w:ascii="CMR10" w:hAnsi="CMR10" w:cs="CMR10"/>
        </w:rPr>
        <w:t>function (BM25). You can replace this default choice with cosine similarity based on</w:t>
      </w:r>
      <w:r>
        <w:rPr>
          <w:rFonts w:ascii="CMR10" w:hAnsi="CMR10" w:cs="CMR10"/>
        </w:rPr>
        <w:t xml:space="preserve"> </w:t>
      </w:r>
      <w:r>
        <w:rPr>
          <w:rFonts w:ascii="CMTI10" w:hAnsi="CMTI10" w:cs="CMTI10"/>
        </w:rPr>
        <w:t xml:space="preserve">tf.idf </w:t>
      </w:r>
      <w:r>
        <w:rPr>
          <w:rFonts w:ascii="CMR10" w:hAnsi="CMR10" w:cs="CMR10"/>
        </w:rPr>
        <w:t>weighting. How does this change impact the performance of your system?</w:t>
      </w:r>
    </w:p>
    <w:p w14:paraId="108D4634" w14:textId="16CAF8E2" w:rsidR="001610CD" w:rsidRDefault="001610CD" w:rsidP="008B742F">
      <w:pPr>
        <w:autoSpaceDE w:val="0"/>
        <w:autoSpaceDN w:val="0"/>
        <w:adjustRightInd w:val="0"/>
        <w:spacing w:after="0" w:line="240" w:lineRule="auto"/>
        <w:rPr>
          <w:rFonts w:ascii="CMR10" w:hAnsi="CMR10" w:cs="CMR10"/>
        </w:rPr>
      </w:pPr>
    </w:p>
    <w:p w14:paraId="03BAAE3A" w14:textId="07EBBCB4" w:rsidR="001610CD" w:rsidRDefault="001610CD" w:rsidP="008B742F">
      <w:pPr>
        <w:autoSpaceDE w:val="0"/>
        <w:autoSpaceDN w:val="0"/>
        <w:adjustRightInd w:val="0"/>
        <w:spacing w:after="0" w:line="240" w:lineRule="auto"/>
        <w:rPr>
          <w:rFonts w:ascii="CMR10" w:hAnsi="CMR10" w:cs="CMR10"/>
        </w:rPr>
      </w:pPr>
      <w:r>
        <w:rPr>
          <w:rFonts w:ascii="CMR10" w:hAnsi="CMR10" w:cs="CMR10"/>
        </w:rPr>
        <w:t>If we change our scoring function from BM25 to tf.idf, the performance of our system changes as follows:</w:t>
      </w:r>
    </w:p>
    <w:p w14:paraId="79B303F4" w14:textId="44C0C04E" w:rsidR="001610CD" w:rsidRDefault="001610CD" w:rsidP="008B742F">
      <w:pPr>
        <w:autoSpaceDE w:val="0"/>
        <w:autoSpaceDN w:val="0"/>
        <w:adjustRightInd w:val="0"/>
        <w:spacing w:after="0" w:line="240" w:lineRule="auto"/>
        <w:rPr>
          <w:rFonts w:ascii="CMR10" w:hAnsi="CMR10" w:cs="CMR10"/>
        </w:rPr>
      </w:pPr>
    </w:p>
    <w:p w14:paraId="1ECA4675" w14:textId="5D01FC1F" w:rsidR="00EC7C21" w:rsidRPr="00D0637B"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Standard Analyzer with Lemmatization with only the first 15 lines: </w:t>
      </w:r>
      <w:r w:rsidR="00086831">
        <w:rPr>
          <w:rFonts w:ascii="CMR10" w:hAnsi="CMR10" w:cs="CMR10"/>
        </w:rPr>
        <w:t>5</w:t>
      </w:r>
      <w:r w:rsidRPr="00D0637B">
        <w:rPr>
          <w:rFonts w:ascii="CMR10" w:hAnsi="CMR10" w:cs="CMR10"/>
        </w:rPr>
        <w:t>%</w:t>
      </w:r>
    </w:p>
    <w:p w14:paraId="50FDA87B" w14:textId="76C6C283" w:rsidR="00EC7C21" w:rsidRPr="00D0637B"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Whitespace Analyzer with Lemmatization with only the first 20 lines: </w:t>
      </w:r>
      <w:r w:rsidR="001B3B99">
        <w:rPr>
          <w:rFonts w:ascii="CMR10" w:hAnsi="CMR10" w:cs="CMR10"/>
        </w:rPr>
        <w:t>5</w:t>
      </w:r>
      <w:r w:rsidRPr="00D0637B">
        <w:rPr>
          <w:rFonts w:ascii="CMR10" w:hAnsi="CMR10" w:cs="CMR10"/>
        </w:rPr>
        <w:t>%</w:t>
      </w:r>
    </w:p>
    <w:p w14:paraId="2E355672" w14:textId="519EFA8A" w:rsidR="00EC7C21" w:rsidRPr="00D0637B"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 xml:space="preserve">Whitespace Analyzer with Lemmatization on the whole document: </w:t>
      </w:r>
      <w:r w:rsidR="007B657E">
        <w:rPr>
          <w:rFonts w:ascii="CMR10" w:hAnsi="CMR10" w:cs="CMR10"/>
        </w:rPr>
        <w:t>2</w:t>
      </w:r>
      <w:r w:rsidRPr="00D0637B">
        <w:rPr>
          <w:rFonts w:ascii="CMR10" w:hAnsi="CMR10" w:cs="CMR10"/>
        </w:rPr>
        <w:t>%</w:t>
      </w:r>
    </w:p>
    <w:p w14:paraId="4F420C22" w14:textId="721D4C62" w:rsidR="00EC7C21" w:rsidRPr="00D0637B"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Whitespace Analy</w:t>
      </w:r>
      <w:r>
        <w:rPr>
          <w:rFonts w:ascii="CMR10" w:hAnsi="CMR10" w:cs="CMR10"/>
        </w:rPr>
        <w:t>z</w:t>
      </w:r>
      <w:r w:rsidRPr="00D0637B">
        <w:rPr>
          <w:rFonts w:ascii="CMR10" w:hAnsi="CMR10" w:cs="CMR10"/>
        </w:rPr>
        <w:t xml:space="preserve">er without Lemmatization on the whole document: </w:t>
      </w:r>
      <w:r w:rsidR="004D172F">
        <w:rPr>
          <w:rFonts w:ascii="CMR10" w:hAnsi="CMR10" w:cs="CMR10"/>
        </w:rPr>
        <w:t>0</w:t>
      </w:r>
      <w:r w:rsidRPr="00D0637B">
        <w:rPr>
          <w:rFonts w:ascii="CMR10" w:hAnsi="CMR10" w:cs="CMR10"/>
        </w:rPr>
        <w:t>%</w:t>
      </w:r>
    </w:p>
    <w:p w14:paraId="33D86173" w14:textId="61211B5A" w:rsidR="00EC7C21" w:rsidRPr="00D0637B"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Standard Analy</w:t>
      </w:r>
      <w:r>
        <w:rPr>
          <w:rFonts w:ascii="CMR10" w:hAnsi="CMR10" w:cs="CMR10"/>
        </w:rPr>
        <w:t>z</w:t>
      </w:r>
      <w:r w:rsidRPr="00D0637B">
        <w:rPr>
          <w:rFonts w:ascii="CMR10" w:hAnsi="CMR10" w:cs="CMR10"/>
        </w:rPr>
        <w:t xml:space="preserve">er without Lemmatization on the whole document: </w:t>
      </w:r>
      <w:r w:rsidR="0093113A">
        <w:rPr>
          <w:rFonts w:ascii="CMR10" w:hAnsi="CMR10" w:cs="CMR10"/>
        </w:rPr>
        <w:t>3%</w:t>
      </w:r>
    </w:p>
    <w:p w14:paraId="0F1F3E3D" w14:textId="04E19178" w:rsidR="00EC7C21" w:rsidRDefault="00EC7C21" w:rsidP="00EC7C21">
      <w:pPr>
        <w:pStyle w:val="ListParagraph"/>
        <w:numPr>
          <w:ilvl w:val="0"/>
          <w:numId w:val="6"/>
        </w:numPr>
        <w:autoSpaceDE w:val="0"/>
        <w:autoSpaceDN w:val="0"/>
        <w:adjustRightInd w:val="0"/>
        <w:spacing w:after="0" w:line="240" w:lineRule="auto"/>
        <w:rPr>
          <w:rFonts w:ascii="CMR10" w:hAnsi="CMR10" w:cs="CMR10"/>
        </w:rPr>
      </w:pPr>
      <w:r w:rsidRPr="00D0637B">
        <w:rPr>
          <w:rFonts w:ascii="CMR10" w:hAnsi="CMR10" w:cs="CMR10"/>
        </w:rPr>
        <w:t>English Analy</w:t>
      </w:r>
      <w:r>
        <w:rPr>
          <w:rFonts w:ascii="CMR10" w:hAnsi="CMR10" w:cs="CMR10"/>
        </w:rPr>
        <w:t>z</w:t>
      </w:r>
      <w:r w:rsidRPr="00D0637B">
        <w:rPr>
          <w:rFonts w:ascii="CMR10" w:hAnsi="CMR10" w:cs="CMR10"/>
        </w:rPr>
        <w:t xml:space="preserve">er without Lemmatization on the whole document: </w:t>
      </w:r>
      <w:r w:rsidR="00636D80">
        <w:rPr>
          <w:rFonts w:ascii="CMR10" w:hAnsi="CMR10" w:cs="CMR10"/>
        </w:rPr>
        <w:t>2</w:t>
      </w:r>
      <w:r w:rsidRPr="00D0637B">
        <w:rPr>
          <w:rFonts w:ascii="CMR10" w:hAnsi="CMR10" w:cs="CMR10"/>
        </w:rPr>
        <w:t>%</w:t>
      </w:r>
    </w:p>
    <w:p w14:paraId="319E3E56" w14:textId="77777777" w:rsidR="00EC7C21" w:rsidRDefault="00EC7C21" w:rsidP="008B742F">
      <w:pPr>
        <w:autoSpaceDE w:val="0"/>
        <w:autoSpaceDN w:val="0"/>
        <w:adjustRightInd w:val="0"/>
        <w:spacing w:after="0" w:line="240" w:lineRule="auto"/>
        <w:rPr>
          <w:rFonts w:ascii="CMR10" w:hAnsi="CMR10" w:cs="CMR10"/>
        </w:rPr>
      </w:pPr>
    </w:p>
    <w:p w14:paraId="496D1125" w14:textId="136E9F00" w:rsidR="001610CD" w:rsidRDefault="00720542" w:rsidP="008B742F">
      <w:pPr>
        <w:autoSpaceDE w:val="0"/>
        <w:autoSpaceDN w:val="0"/>
        <w:adjustRightInd w:val="0"/>
        <w:spacing w:after="0" w:line="240" w:lineRule="auto"/>
        <w:rPr>
          <w:rFonts w:ascii="CMR10" w:hAnsi="CMR10" w:cs="CMR10"/>
        </w:rPr>
      </w:pPr>
      <w:r>
        <w:rPr>
          <w:rFonts w:ascii="CMR10" w:hAnsi="CMR10" w:cs="CMR10"/>
        </w:rPr>
        <w:t>Which is absolutely horrible</w:t>
      </w:r>
      <w:r w:rsidR="00D5435B">
        <w:rPr>
          <w:rFonts w:ascii="CMR10" w:hAnsi="CMR10" w:cs="CMR10"/>
        </w:rPr>
        <w:t xml:space="preserve"> compared to BM25.</w:t>
      </w:r>
    </w:p>
    <w:p w14:paraId="15D678E0" w14:textId="175099D6" w:rsidR="00D5435B" w:rsidRDefault="00D5435B" w:rsidP="008B742F">
      <w:pPr>
        <w:autoSpaceDE w:val="0"/>
        <w:autoSpaceDN w:val="0"/>
        <w:adjustRightInd w:val="0"/>
        <w:spacing w:after="0" w:line="240" w:lineRule="auto"/>
        <w:rPr>
          <w:rFonts w:ascii="CMR10" w:hAnsi="CMR10" w:cs="CMR10"/>
        </w:rPr>
      </w:pPr>
      <w:r>
        <w:rPr>
          <w:rFonts w:ascii="CMR10" w:hAnsi="CMR10" w:cs="CMR10"/>
        </w:rPr>
        <w:t>This shows that BM25 is able to capture the semantics of the questions and answers much better in its similarity than the Classic Similarity which is just basic tf.idf rating.</w:t>
      </w:r>
    </w:p>
    <w:p w14:paraId="1A4634CE" w14:textId="77777777" w:rsidR="00F41C2D" w:rsidRDefault="00F41C2D" w:rsidP="00F41C2D">
      <w:pPr>
        <w:pStyle w:val="Heading1"/>
      </w:pPr>
      <w:r>
        <w:t>Improving Retrieval</w:t>
      </w:r>
    </w:p>
    <w:p w14:paraId="169BB8FA" w14:textId="01611999" w:rsidR="00F41C2D" w:rsidRDefault="00F41C2D" w:rsidP="00F41C2D">
      <w:r>
        <w:t xml:space="preserve">In order to attempt to improve the retrieval of this system I will attempt to use the section titles because they also contain important information about the </w:t>
      </w:r>
      <w:r w:rsidR="00443CBA">
        <w:t>Wikipedia Document.</w:t>
      </w:r>
    </w:p>
    <w:p w14:paraId="6EB7231F" w14:textId="0DFB44B7" w:rsidR="00F41C2D" w:rsidRDefault="00FB034E" w:rsidP="00F41C2D">
      <w:r>
        <w:t>The way I am approaching this is to make section titles into a tier and since Lucene can support tiers by just adding it as another searchable field within the document, we can add another tier to our search.</w:t>
      </w:r>
    </w:p>
    <w:p w14:paraId="1264878C" w14:textId="6F140956" w:rsidR="00F41C2D" w:rsidRDefault="00F41C2D" w:rsidP="00FB034E">
      <w:pPr>
        <w:pStyle w:val="Heading2"/>
      </w:pPr>
      <w:r>
        <w:t>How the tiered index works</w:t>
      </w:r>
    </w:p>
    <w:p w14:paraId="35B0CEFE" w14:textId="77777777" w:rsidR="00F41C2D" w:rsidRDefault="00F41C2D" w:rsidP="00FB034E">
      <w:pPr>
        <w:pStyle w:val="Heading3"/>
      </w:pPr>
      <w:r>
        <w:t>Option1:</w:t>
      </w:r>
    </w:p>
    <w:p w14:paraId="691219CC" w14:textId="6CD57E73" w:rsidR="00F41C2D" w:rsidRDefault="00F41C2D" w:rsidP="00F41C2D">
      <w:r>
        <w:t xml:space="preserve">Search </w:t>
      </w:r>
      <w:r w:rsidR="00FB034E">
        <w:t>content</w:t>
      </w:r>
      <w:r>
        <w:t xml:space="preserve"> first, if you get a score above a certain threshold then return that document as the answer. If </w:t>
      </w:r>
      <w:r w:rsidR="00AC14F2">
        <w:t>not,</w:t>
      </w:r>
      <w:r>
        <w:t xml:space="preserve"> then go ahead and search the </w:t>
      </w:r>
      <w:r w:rsidR="00FB034E">
        <w:t>section titles</w:t>
      </w:r>
      <w:r>
        <w:t xml:space="preserve"> of the page.</w:t>
      </w:r>
    </w:p>
    <w:p w14:paraId="5560F132" w14:textId="6531A46A" w:rsidR="00AC14F2" w:rsidRDefault="00AC14F2" w:rsidP="00F41C2D">
      <w:r>
        <w:t>For each index I tried to optimize this threshold by testing different values for the score which would yield the best result.</w:t>
      </w:r>
    </w:p>
    <w:p w14:paraId="3C7D5165" w14:textId="3EBDD24A" w:rsidR="00AC14F2" w:rsidRDefault="00AC14F2" w:rsidP="00F41C2D">
      <w:r>
        <w:t>The results for the different indices are as follows</w:t>
      </w:r>
      <w:r w:rsidR="000F0E3A">
        <w:t>, the threshold for each type of index is in paratheses</w:t>
      </w:r>
      <w:r>
        <w:t>:</w:t>
      </w:r>
    </w:p>
    <w:p w14:paraId="5E1D2898" w14:textId="324BD37B" w:rsidR="008A0F23" w:rsidRDefault="008A0F23" w:rsidP="008A0F23">
      <w:pPr>
        <w:pStyle w:val="ListParagraph"/>
        <w:numPr>
          <w:ilvl w:val="0"/>
          <w:numId w:val="10"/>
        </w:numPr>
      </w:pPr>
      <w:r>
        <w:t>Standard Analy</w:t>
      </w:r>
      <w:r w:rsidR="000F0E3A">
        <w:t>z</w:t>
      </w:r>
      <w:r>
        <w:t>er with Lemmatization with only the first 15 lines</w:t>
      </w:r>
      <w:r w:rsidR="009A38F1">
        <w:t xml:space="preserve"> </w:t>
      </w:r>
      <w:r>
        <w:t>(20): 16%</w:t>
      </w:r>
    </w:p>
    <w:p w14:paraId="1FAB2FA7" w14:textId="09558E96" w:rsidR="008A0F23" w:rsidRDefault="008A0F23" w:rsidP="008A0F23">
      <w:pPr>
        <w:pStyle w:val="ListParagraph"/>
        <w:numPr>
          <w:ilvl w:val="0"/>
          <w:numId w:val="10"/>
        </w:numPr>
      </w:pPr>
      <w:r>
        <w:t>Whitespace Analy</w:t>
      </w:r>
      <w:r w:rsidR="000F0E3A">
        <w:t>z</w:t>
      </w:r>
      <w:r>
        <w:t>er with Lemmatization with only the first 20 lines</w:t>
      </w:r>
      <w:r w:rsidR="009A38F1">
        <w:t xml:space="preserve"> </w:t>
      </w:r>
      <w:r>
        <w:t xml:space="preserve">(17): 21% </w:t>
      </w:r>
    </w:p>
    <w:p w14:paraId="054FEABF" w14:textId="2C6066D4" w:rsidR="008A0F23" w:rsidRDefault="008A0F23" w:rsidP="008A0F23">
      <w:pPr>
        <w:pStyle w:val="ListParagraph"/>
        <w:numPr>
          <w:ilvl w:val="0"/>
          <w:numId w:val="10"/>
        </w:numPr>
      </w:pPr>
      <w:r>
        <w:t>Whitespace Analy</w:t>
      </w:r>
      <w:r w:rsidR="000F0E3A">
        <w:t>z</w:t>
      </w:r>
      <w:r>
        <w:t>er with Lemmatization on the whole document</w:t>
      </w:r>
      <w:r w:rsidR="009A38F1">
        <w:t xml:space="preserve"> </w:t>
      </w:r>
      <w:r>
        <w:t>(10)</w:t>
      </w:r>
      <w:r w:rsidR="009A38F1">
        <w:t>:</w:t>
      </w:r>
      <w:r>
        <w:t xml:space="preserve"> 24%</w:t>
      </w:r>
    </w:p>
    <w:p w14:paraId="65ED4307" w14:textId="46F22589" w:rsidR="008A0F23" w:rsidRDefault="008A0F23" w:rsidP="008A0F23">
      <w:pPr>
        <w:pStyle w:val="ListParagraph"/>
        <w:numPr>
          <w:ilvl w:val="0"/>
          <w:numId w:val="10"/>
        </w:numPr>
      </w:pPr>
      <w:r>
        <w:t>Whitespace Analy</w:t>
      </w:r>
      <w:r w:rsidR="000F0E3A">
        <w:t>z</w:t>
      </w:r>
      <w:r>
        <w:t>er without Lemmatization on the whole document</w:t>
      </w:r>
      <w:r w:rsidR="009A38F1">
        <w:t xml:space="preserve"> </w:t>
      </w:r>
      <w:r>
        <w:t>(5): 11%</w:t>
      </w:r>
    </w:p>
    <w:p w14:paraId="5A3152BC" w14:textId="4CE6A26E" w:rsidR="008A0F23" w:rsidRDefault="008A0F23" w:rsidP="008A0F23">
      <w:pPr>
        <w:pStyle w:val="ListParagraph"/>
        <w:numPr>
          <w:ilvl w:val="0"/>
          <w:numId w:val="10"/>
        </w:numPr>
      </w:pPr>
      <w:r>
        <w:t>Standard Analy</w:t>
      </w:r>
      <w:r w:rsidR="000F0E3A">
        <w:t>z</w:t>
      </w:r>
      <w:r>
        <w:t>er without Lemmatization on the whole document</w:t>
      </w:r>
      <w:r w:rsidR="009A38F1">
        <w:t xml:space="preserve"> </w:t>
      </w:r>
      <w:r>
        <w:t>(15): 28%</w:t>
      </w:r>
    </w:p>
    <w:p w14:paraId="771C9F72" w14:textId="21FCD7FF" w:rsidR="00AC14F2" w:rsidRDefault="008A0F23" w:rsidP="008A0F23">
      <w:pPr>
        <w:pStyle w:val="ListParagraph"/>
        <w:numPr>
          <w:ilvl w:val="0"/>
          <w:numId w:val="10"/>
        </w:numPr>
      </w:pPr>
      <w:r>
        <w:lastRenderedPageBreak/>
        <w:t>English Analy</w:t>
      </w:r>
      <w:r w:rsidR="000F0E3A">
        <w:t>z</w:t>
      </w:r>
      <w:r>
        <w:t>er without Lemmatization on the whole document</w:t>
      </w:r>
      <w:r w:rsidR="009A38F1">
        <w:t xml:space="preserve"> </w:t>
      </w:r>
      <w:r>
        <w:t>(15): 28%</w:t>
      </w:r>
    </w:p>
    <w:p w14:paraId="0E6A7E30" w14:textId="7BF9ABDC" w:rsidR="000F0E3A" w:rsidRDefault="000F0E3A" w:rsidP="000F0E3A">
      <w:r>
        <w:t>We can clearly see that this attempt at improving retrieval actually lowered our performance here.</w:t>
      </w:r>
    </w:p>
    <w:p w14:paraId="767494E0" w14:textId="77777777" w:rsidR="00F41C2D" w:rsidRDefault="00F41C2D" w:rsidP="00FB034E">
      <w:pPr>
        <w:pStyle w:val="Heading3"/>
      </w:pPr>
      <w:r>
        <w:t>Option 2:</w:t>
      </w:r>
    </w:p>
    <w:p w14:paraId="7180598C" w14:textId="3E2E7D0D" w:rsidR="00F41C2D" w:rsidRPr="00CD20B8" w:rsidRDefault="00F41C2D" w:rsidP="00F41C2D">
      <w:r>
        <w:t xml:space="preserve">You can search both </w:t>
      </w:r>
      <w:r w:rsidR="00AC14F2">
        <w:t xml:space="preserve">tiers </w:t>
      </w:r>
      <w:r>
        <w:t>simultaneously and combine the two scores for a total score for the document</w:t>
      </w:r>
      <w:r w:rsidR="00AC14F2">
        <w:t xml:space="preserve">. </w:t>
      </w:r>
    </w:p>
    <w:p w14:paraId="0A2A77E5" w14:textId="1E40DE17" w:rsidR="00F41C2D" w:rsidRDefault="00E33245" w:rsidP="008B742F">
      <w:pPr>
        <w:autoSpaceDE w:val="0"/>
        <w:autoSpaceDN w:val="0"/>
        <w:adjustRightInd w:val="0"/>
        <w:spacing w:after="0" w:line="240" w:lineRule="auto"/>
        <w:rPr>
          <w:rFonts w:ascii="CMR10" w:hAnsi="CMR10" w:cs="CMR10"/>
        </w:rPr>
      </w:pPr>
      <w:r>
        <w:rPr>
          <w:rFonts w:ascii="CMR10" w:hAnsi="CMR10" w:cs="CMR10"/>
        </w:rPr>
        <w:t>By combine the two scores, I mean summing them up. And the sorting the documents based on the top max score.</w:t>
      </w:r>
    </w:p>
    <w:p w14:paraId="22A7DE47" w14:textId="5A2D0427" w:rsidR="00996000" w:rsidRP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Standard Analy</w:t>
      </w:r>
      <w:r>
        <w:rPr>
          <w:rFonts w:ascii="CMR10" w:hAnsi="CMR10" w:cs="CMR10"/>
        </w:rPr>
        <w:t>z</w:t>
      </w:r>
      <w:r w:rsidRPr="00996000">
        <w:rPr>
          <w:rFonts w:ascii="CMR10" w:hAnsi="CMR10" w:cs="CMR10"/>
        </w:rPr>
        <w:t>er with Lemmatization with only the first 15 lines: 17%</w:t>
      </w:r>
    </w:p>
    <w:p w14:paraId="1D06FCF9" w14:textId="59A64189" w:rsidR="00996000" w:rsidRP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Whitespace Analy</w:t>
      </w:r>
      <w:r>
        <w:rPr>
          <w:rFonts w:ascii="CMR10" w:hAnsi="CMR10" w:cs="CMR10"/>
        </w:rPr>
        <w:t>z</w:t>
      </w:r>
      <w:r w:rsidRPr="00996000">
        <w:rPr>
          <w:rFonts w:ascii="CMR10" w:hAnsi="CMR10" w:cs="CMR10"/>
        </w:rPr>
        <w:t>er with Lemmatization with only the first 20 lines: 20%</w:t>
      </w:r>
    </w:p>
    <w:p w14:paraId="30239242" w14:textId="53C2222F" w:rsidR="00996000" w:rsidRP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Whitespace Analy</w:t>
      </w:r>
      <w:r>
        <w:rPr>
          <w:rFonts w:ascii="CMR10" w:hAnsi="CMR10" w:cs="CMR10"/>
        </w:rPr>
        <w:t>z</w:t>
      </w:r>
      <w:r w:rsidRPr="00996000">
        <w:rPr>
          <w:rFonts w:ascii="CMR10" w:hAnsi="CMR10" w:cs="CMR10"/>
        </w:rPr>
        <w:t>er with Lemmatization on the whole document: 20%</w:t>
      </w:r>
    </w:p>
    <w:p w14:paraId="5FAEB17C" w14:textId="29E1BAA5" w:rsidR="00996000" w:rsidRP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Whitespace Analy</w:t>
      </w:r>
      <w:r>
        <w:rPr>
          <w:rFonts w:ascii="CMR10" w:hAnsi="CMR10" w:cs="CMR10"/>
        </w:rPr>
        <w:t>z</w:t>
      </w:r>
      <w:r w:rsidRPr="00996000">
        <w:rPr>
          <w:rFonts w:ascii="CMR10" w:hAnsi="CMR10" w:cs="CMR10"/>
        </w:rPr>
        <w:t>er without Lemmatization on the whole document: 9%</w:t>
      </w:r>
    </w:p>
    <w:p w14:paraId="4BDBD523" w14:textId="37D96418" w:rsidR="00996000" w:rsidRP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Standard Analy</w:t>
      </w:r>
      <w:r>
        <w:rPr>
          <w:rFonts w:ascii="CMR10" w:hAnsi="CMR10" w:cs="CMR10"/>
        </w:rPr>
        <w:t>z</w:t>
      </w:r>
      <w:r w:rsidRPr="00996000">
        <w:rPr>
          <w:rFonts w:ascii="CMR10" w:hAnsi="CMR10" w:cs="CMR10"/>
        </w:rPr>
        <w:t>er without Lemmatization on the whole document: 22%</w:t>
      </w:r>
    </w:p>
    <w:p w14:paraId="3994CBFB" w14:textId="5AC6CBEB" w:rsidR="00996000" w:rsidRDefault="00996000" w:rsidP="00996000">
      <w:pPr>
        <w:pStyle w:val="ListParagraph"/>
        <w:numPr>
          <w:ilvl w:val="0"/>
          <w:numId w:val="13"/>
        </w:numPr>
        <w:autoSpaceDE w:val="0"/>
        <w:autoSpaceDN w:val="0"/>
        <w:adjustRightInd w:val="0"/>
        <w:spacing w:after="0" w:line="240" w:lineRule="auto"/>
        <w:rPr>
          <w:rFonts w:ascii="CMR10" w:hAnsi="CMR10" w:cs="CMR10"/>
        </w:rPr>
      </w:pPr>
      <w:r w:rsidRPr="00996000">
        <w:rPr>
          <w:rFonts w:ascii="CMR10" w:hAnsi="CMR10" w:cs="CMR10"/>
        </w:rPr>
        <w:t>English Analy</w:t>
      </w:r>
      <w:r>
        <w:rPr>
          <w:rFonts w:ascii="CMR10" w:hAnsi="CMR10" w:cs="CMR10"/>
        </w:rPr>
        <w:t>z</w:t>
      </w:r>
      <w:r w:rsidRPr="00996000">
        <w:rPr>
          <w:rFonts w:ascii="CMR10" w:hAnsi="CMR10" w:cs="CMR10"/>
        </w:rPr>
        <w:t>er without Lemmatization on the whole document: 22%</w:t>
      </w:r>
    </w:p>
    <w:p w14:paraId="1789D77B" w14:textId="485F0C93" w:rsidR="00BA0E43" w:rsidRDefault="00BA0E43" w:rsidP="00BA0E43">
      <w:pPr>
        <w:autoSpaceDE w:val="0"/>
        <w:autoSpaceDN w:val="0"/>
        <w:adjustRightInd w:val="0"/>
        <w:spacing w:after="0" w:line="240" w:lineRule="auto"/>
        <w:rPr>
          <w:rFonts w:ascii="CMR10" w:hAnsi="CMR10" w:cs="CMR10"/>
        </w:rPr>
      </w:pPr>
    </w:p>
    <w:p w14:paraId="01725140" w14:textId="68E735DA" w:rsidR="00BA0E43" w:rsidRDefault="00BA0E43" w:rsidP="00BA0E43">
      <w:pPr>
        <w:autoSpaceDE w:val="0"/>
        <w:autoSpaceDN w:val="0"/>
        <w:adjustRightInd w:val="0"/>
        <w:spacing w:after="0" w:line="240" w:lineRule="auto"/>
        <w:rPr>
          <w:rFonts w:ascii="CMR10" w:hAnsi="CMR10" w:cs="CMR10"/>
        </w:rPr>
      </w:pPr>
      <w:r>
        <w:rPr>
          <w:rFonts w:ascii="CMR10" w:hAnsi="CMR10" w:cs="CMR10"/>
        </w:rPr>
        <w:t xml:space="preserve">We can see that this has also lowered our </w:t>
      </w:r>
      <w:r w:rsidR="00994CE3">
        <w:rPr>
          <w:rFonts w:ascii="CMR10" w:hAnsi="CMR10" w:cs="CMR10"/>
        </w:rPr>
        <w:t>P@1</w:t>
      </w:r>
      <w:r w:rsidR="00262197">
        <w:rPr>
          <w:rFonts w:ascii="CMR10" w:hAnsi="CMR10" w:cs="CMR10"/>
        </w:rPr>
        <w:t>.</w:t>
      </w:r>
    </w:p>
    <w:p w14:paraId="0909D6AC" w14:textId="6EDC27E1" w:rsidR="00262197" w:rsidRDefault="00262197" w:rsidP="00BA0E43">
      <w:pPr>
        <w:autoSpaceDE w:val="0"/>
        <w:autoSpaceDN w:val="0"/>
        <w:adjustRightInd w:val="0"/>
        <w:spacing w:after="0" w:line="240" w:lineRule="auto"/>
        <w:rPr>
          <w:rFonts w:ascii="CMR10" w:hAnsi="CMR10" w:cs="CMR10"/>
        </w:rPr>
      </w:pPr>
    </w:p>
    <w:p w14:paraId="0EF2DE27" w14:textId="3E38D292" w:rsidR="00262197" w:rsidRDefault="00262197" w:rsidP="00BA0E43">
      <w:pPr>
        <w:autoSpaceDE w:val="0"/>
        <w:autoSpaceDN w:val="0"/>
        <w:adjustRightInd w:val="0"/>
        <w:spacing w:after="0" w:line="240" w:lineRule="auto"/>
        <w:rPr>
          <w:rFonts w:ascii="CMR10" w:hAnsi="CMR10" w:cs="CMR10"/>
        </w:rPr>
      </w:pPr>
      <w:r>
        <w:rPr>
          <w:rFonts w:ascii="CMR10" w:hAnsi="CMR10" w:cs="CMR10"/>
        </w:rPr>
        <w:t>Based on my observations here I can say that the section titles are actually not a good tier to be searching in order to get the right answer. In fact we should ignore them altogether.</w:t>
      </w:r>
    </w:p>
    <w:p w14:paraId="24F2F9A4" w14:textId="185FD0D0" w:rsidR="00262197" w:rsidRDefault="00262197" w:rsidP="00BA0E43">
      <w:pPr>
        <w:autoSpaceDE w:val="0"/>
        <w:autoSpaceDN w:val="0"/>
        <w:adjustRightInd w:val="0"/>
        <w:spacing w:after="0" w:line="240" w:lineRule="auto"/>
        <w:rPr>
          <w:rFonts w:ascii="CMR10" w:hAnsi="CMR10" w:cs="CMR10"/>
        </w:rPr>
      </w:pPr>
    </w:p>
    <w:p w14:paraId="561642C3" w14:textId="49F25BC0" w:rsidR="00A17ECA" w:rsidRDefault="00A17ECA" w:rsidP="008B742F">
      <w:pPr>
        <w:pStyle w:val="Heading1"/>
      </w:pPr>
      <w:r>
        <w:t>Error Analysis</w:t>
      </w:r>
    </w:p>
    <w:p w14:paraId="41266306"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Perform an error analysis of your best system. How many</w:t>
      </w:r>
    </w:p>
    <w:p w14:paraId="78B1AACD"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questions were answered correctly/incorrectly? Why do you think the correct ques-</w:t>
      </w:r>
    </w:p>
    <w:p w14:paraId="52F28191"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tions can be answered by such a simple system? What problems do you observe for</w:t>
      </w:r>
    </w:p>
    <w:p w14:paraId="3C6184B2"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the questions answered incorrectly? Try to group the errors into a few classes and</w:t>
      </w:r>
    </w:p>
    <w:p w14:paraId="042C8586"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discuss them.</w:t>
      </w:r>
    </w:p>
    <w:p w14:paraId="3B0B0586" w14:textId="77777777" w:rsidR="003B1D44" w:rsidRDefault="003B1D44" w:rsidP="003B1D44">
      <w:pPr>
        <w:autoSpaceDE w:val="0"/>
        <w:autoSpaceDN w:val="0"/>
        <w:adjustRightInd w:val="0"/>
        <w:spacing w:after="0" w:line="240" w:lineRule="auto"/>
        <w:rPr>
          <w:rFonts w:ascii="CMR10" w:hAnsi="CMR10" w:cs="CMR10"/>
        </w:rPr>
      </w:pPr>
      <w:r>
        <w:rPr>
          <w:rFonts w:ascii="CMR10" w:hAnsi="CMR10" w:cs="CMR10"/>
        </w:rPr>
        <w:t>Lastly, what is the impact of stemming and lemmatization on your system? That is,</w:t>
      </w:r>
    </w:p>
    <w:p w14:paraId="7BE685AD" w14:textId="508A7D04" w:rsidR="003B1D44" w:rsidRDefault="003B1D44" w:rsidP="003B1D44">
      <w:pPr>
        <w:autoSpaceDE w:val="0"/>
        <w:autoSpaceDN w:val="0"/>
        <w:adjustRightInd w:val="0"/>
        <w:spacing w:after="0" w:line="240" w:lineRule="auto"/>
        <w:rPr>
          <w:rFonts w:ascii="CMR10" w:hAnsi="CMR10" w:cs="CMR10"/>
        </w:rPr>
      </w:pPr>
      <w:r>
        <w:rPr>
          <w:rFonts w:ascii="CMR10" w:hAnsi="CMR10" w:cs="CMR10"/>
        </w:rPr>
        <w:t>what is your best con_guration: (a) no stemming or lemmatization; (b) stemming,</w:t>
      </w:r>
      <w:r>
        <w:rPr>
          <w:rFonts w:ascii="CMR10" w:hAnsi="CMR10" w:cs="CMR10"/>
        </w:rPr>
        <w:t xml:space="preserve"> </w:t>
      </w:r>
      <w:r>
        <w:rPr>
          <w:rFonts w:ascii="CMR10" w:hAnsi="CMR10" w:cs="CMR10"/>
        </w:rPr>
        <w:t>or (c) lemmatization? Why?</w:t>
      </w:r>
    </w:p>
    <w:p w14:paraId="6BEAE92D" w14:textId="2E0064AD" w:rsidR="005E1925" w:rsidRDefault="005E1925" w:rsidP="003B1D44">
      <w:pPr>
        <w:autoSpaceDE w:val="0"/>
        <w:autoSpaceDN w:val="0"/>
        <w:adjustRightInd w:val="0"/>
        <w:spacing w:after="0" w:line="240" w:lineRule="auto"/>
        <w:rPr>
          <w:rFonts w:ascii="CMR10" w:hAnsi="CMR10" w:cs="CMR10"/>
        </w:rPr>
      </w:pPr>
    </w:p>
    <w:p w14:paraId="3AFAC3AF" w14:textId="6E9ED3ED" w:rsidR="005E1925" w:rsidRDefault="005E1925" w:rsidP="005E1925">
      <w:pPr>
        <w:autoSpaceDE w:val="0"/>
        <w:autoSpaceDN w:val="0"/>
        <w:adjustRightInd w:val="0"/>
        <w:spacing w:after="0" w:line="240" w:lineRule="auto"/>
        <w:rPr>
          <w:rFonts w:ascii="CMR10" w:hAnsi="CMR10" w:cs="CMR10"/>
        </w:rPr>
      </w:pPr>
      <w:r>
        <w:rPr>
          <w:rFonts w:ascii="CMR10" w:hAnsi="CMR10" w:cs="CMR10"/>
        </w:rPr>
        <w:t xml:space="preserve">Since across all systems the English Analyzer works </w:t>
      </w:r>
      <w:r w:rsidR="00601A5A">
        <w:rPr>
          <w:rFonts w:ascii="CMR10" w:hAnsi="CMR10" w:cs="CMR10"/>
        </w:rPr>
        <w:t>best,</w:t>
      </w:r>
      <w:r>
        <w:rPr>
          <w:rFonts w:ascii="CMR10" w:hAnsi="CMR10" w:cs="CMR10"/>
        </w:rPr>
        <w:t xml:space="preserve"> I will focus on the error in this method</w:t>
      </w:r>
      <w:r w:rsidR="00601A5A">
        <w:rPr>
          <w:rFonts w:ascii="CMR10" w:hAnsi="CMR10" w:cs="CMR10"/>
        </w:rPr>
        <w:t>.</w:t>
      </w:r>
    </w:p>
    <w:p w14:paraId="5E3516C5" w14:textId="35B75E28" w:rsidR="00601A5A" w:rsidRDefault="00601A5A" w:rsidP="005E1925">
      <w:pPr>
        <w:autoSpaceDE w:val="0"/>
        <w:autoSpaceDN w:val="0"/>
        <w:adjustRightInd w:val="0"/>
        <w:spacing w:after="0" w:line="240" w:lineRule="auto"/>
        <w:rPr>
          <w:rFonts w:ascii="CMR10" w:hAnsi="CMR10" w:cs="CMR10"/>
        </w:rPr>
      </w:pPr>
    </w:p>
    <w:p w14:paraId="56A3EF29" w14:textId="16D91A35" w:rsidR="00601A5A" w:rsidRDefault="00601A5A" w:rsidP="005E1925">
      <w:pPr>
        <w:autoSpaceDE w:val="0"/>
        <w:autoSpaceDN w:val="0"/>
        <w:adjustRightInd w:val="0"/>
        <w:spacing w:after="0" w:line="240" w:lineRule="auto"/>
        <w:rPr>
          <w:rFonts w:ascii="CMR10" w:hAnsi="CMR10" w:cs="CMR10"/>
        </w:rPr>
      </w:pPr>
      <w:r>
        <w:rPr>
          <w:rFonts w:ascii="CMR10" w:hAnsi="CMR10" w:cs="CMR10"/>
        </w:rPr>
        <w:t>My Best system answered 30 questions correctly out of 100.</w:t>
      </w:r>
    </w:p>
    <w:p w14:paraId="21CF1A8E" w14:textId="412BE954" w:rsidR="00601A5A" w:rsidRDefault="00601A5A" w:rsidP="005E1925">
      <w:pPr>
        <w:autoSpaceDE w:val="0"/>
        <w:autoSpaceDN w:val="0"/>
        <w:adjustRightInd w:val="0"/>
        <w:spacing w:after="0" w:line="240" w:lineRule="auto"/>
        <w:rPr>
          <w:rFonts w:ascii="CMR10" w:hAnsi="CMR10" w:cs="CMR10"/>
        </w:rPr>
      </w:pPr>
      <w:r>
        <w:rPr>
          <w:rFonts w:ascii="CMR10" w:hAnsi="CMR10" w:cs="CMR10"/>
        </w:rPr>
        <w:t>Here are the results for the questions and their subsequent answers returned by the system</w:t>
      </w:r>
      <w:r w:rsidR="00E925F3">
        <w:rPr>
          <w:rFonts w:ascii="CMR10" w:hAnsi="CMR10" w:cs="CMR10"/>
        </w:rPr>
        <w:t xml:space="preserve">, for reference I am also including the solution </w:t>
      </w:r>
      <w:r w:rsidR="004E0845">
        <w:rPr>
          <w:rFonts w:ascii="CMR10" w:hAnsi="CMR10" w:cs="CMR10"/>
        </w:rPr>
        <w:t>(Gold).</w:t>
      </w:r>
    </w:p>
    <w:p w14:paraId="4CA30000" w14:textId="5DB762AA" w:rsidR="004E0845" w:rsidRDefault="004E0845" w:rsidP="005E1925">
      <w:pPr>
        <w:autoSpaceDE w:val="0"/>
        <w:autoSpaceDN w:val="0"/>
        <w:adjustRightInd w:val="0"/>
        <w:spacing w:after="0" w:line="240" w:lineRule="auto"/>
        <w:rPr>
          <w:rFonts w:ascii="CMR10" w:hAnsi="CMR10" w:cs="CMR10"/>
        </w:rPr>
      </w:pPr>
      <w:r>
        <w:rPr>
          <w:rFonts w:ascii="CMR10" w:hAnsi="CMR10" w:cs="CMR10"/>
        </w:rPr>
        <w:t>Some questions have more than one acceptable answer therefore the solution is actually a list of acceptable answers.</w:t>
      </w:r>
    </w:p>
    <w:p w14:paraId="5F50F949" w14:textId="40784414" w:rsidR="004E0845" w:rsidRDefault="004E0845" w:rsidP="005E1925">
      <w:pPr>
        <w:autoSpaceDE w:val="0"/>
        <w:autoSpaceDN w:val="0"/>
        <w:adjustRightInd w:val="0"/>
        <w:spacing w:after="0" w:line="240" w:lineRule="auto"/>
        <w:rPr>
          <w:rFonts w:ascii="CMR10" w:hAnsi="CMR10" w:cs="CMR10"/>
        </w:rPr>
      </w:pPr>
    </w:p>
    <w:p w14:paraId="60D895F2" w14:textId="48F0A3AA" w:rsidR="004E0845" w:rsidRDefault="004E0845" w:rsidP="004E0845">
      <w:pPr>
        <w:pStyle w:val="Heading2"/>
      </w:pPr>
      <w:r>
        <w:t>Output</w:t>
      </w:r>
    </w:p>
    <w:p w14:paraId="52C38F8B" w14:textId="7FD6DB11" w:rsidR="004E0845" w:rsidRDefault="00D967B4" w:rsidP="004E0845">
      <w:r>
        <w:t xml:space="preserve">See </w:t>
      </w:r>
      <w:r w:rsidR="001A17EC">
        <w:t>Output.md</w:t>
      </w:r>
    </w:p>
    <w:p w14:paraId="709F0845" w14:textId="2432C040" w:rsidR="005D0052" w:rsidRDefault="00A73D49" w:rsidP="004E0845">
      <w:r>
        <w:t>On Analyzing the output by sight and looking at the questions answered correctly, we can see that</w:t>
      </w:r>
      <w:r w:rsidR="00175584">
        <w:t xml:space="preserve"> when questions list specific achievements or details about a certain topic like if they won a certain award in a </w:t>
      </w:r>
      <w:r w:rsidR="00175584">
        <w:lastRenderedPageBreak/>
        <w:t>certain year or w</w:t>
      </w:r>
      <w:r w:rsidR="008A50B3">
        <w:t>ere involved in a certain effort during a certain time, then the system is able to answer correctly.</w:t>
      </w:r>
    </w:p>
    <w:p w14:paraId="4A062686" w14:textId="2EA9AFDB" w:rsidR="008A50B3" w:rsidRDefault="008A50B3" w:rsidP="004E0845">
      <w:r>
        <w:t>This is likely because that combination of year and event is unique to the right answer so much so that the system is easily able to figure out the right document.</w:t>
      </w:r>
    </w:p>
    <w:p w14:paraId="00CC33CC" w14:textId="77A3E9BD" w:rsidR="008A50B3" w:rsidRPr="004E0845" w:rsidRDefault="008A50B3" w:rsidP="004E0845">
      <w:r>
        <w:t>As for the incorrect ones, I need to look into it a bit more.</w:t>
      </w:r>
    </w:p>
    <w:p w14:paraId="6023081A" w14:textId="77777777" w:rsidR="005E1925" w:rsidRDefault="005E1925" w:rsidP="003B1D44">
      <w:pPr>
        <w:autoSpaceDE w:val="0"/>
        <w:autoSpaceDN w:val="0"/>
        <w:adjustRightInd w:val="0"/>
        <w:spacing w:after="0" w:line="240" w:lineRule="auto"/>
        <w:rPr>
          <w:rFonts w:ascii="CMR10" w:hAnsi="CMR10" w:cs="CMR10"/>
        </w:rPr>
      </w:pPr>
    </w:p>
    <w:sectPr w:rsidR="005E1925" w:rsidSect="009A7DCB">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TI10">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B5EDA"/>
    <w:multiLevelType w:val="hybridMultilevel"/>
    <w:tmpl w:val="1D8620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97F78"/>
    <w:multiLevelType w:val="hybridMultilevel"/>
    <w:tmpl w:val="04F4726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6027A6F"/>
    <w:multiLevelType w:val="hybridMultilevel"/>
    <w:tmpl w:val="9D5A2B2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B067D8E"/>
    <w:multiLevelType w:val="hybridMultilevel"/>
    <w:tmpl w:val="1B8A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C1D76"/>
    <w:multiLevelType w:val="hybridMultilevel"/>
    <w:tmpl w:val="D616B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454E05"/>
    <w:multiLevelType w:val="hybridMultilevel"/>
    <w:tmpl w:val="2EFABA82"/>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8D131E1"/>
    <w:multiLevelType w:val="hybridMultilevel"/>
    <w:tmpl w:val="B1B059B0"/>
    <w:lvl w:ilvl="0" w:tplc="FC1A19AE">
      <w:numFmt w:val="bullet"/>
      <w:lvlText w:val="-"/>
      <w:lvlJc w:val="left"/>
      <w:pPr>
        <w:ind w:left="720" w:hanging="360"/>
      </w:pPr>
      <w:rPr>
        <w:rFonts w:ascii="CMR10" w:eastAsiaTheme="minorHAnsi" w:hAnsi="CMR10" w:cs="CMR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2E30CF"/>
    <w:multiLevelType w:val="hybridMultilevel"/>
    <w:tmpl w:val="7F30F6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F112EF"/>
    <w:multiLevelType w:val="hybridMultilevel"/>
    <w:tmpl w:val="AF8ACE14"/>
    <w:lvl w:ilvl="0" w:tplc="EAC66B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1F53CF"/>
    <w:multiLevelType w:val="hybridMultilevel"/>
    <w:tmpl w:val="CDD63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1B0722"/>
    <w:multiLevelType w:val="hybridMultilevel"/>
    <w:tmpl w:val="CCF66F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7B506CD2"/>
    <w:multiLevelType w:val="hybridMultilevel"/>
    <w:tmpl w:val="01127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136AF8"/>
    <w:multiLevelType w:val="hybridMultilevel"/>
    <w:tmpl w:val="68D2C8A6"/>
    <w:lvl w:ilvl="0" w:tplc="BDEA2E74">
      <w:numFmt w:val="bullet"/>
      <w:lvlText w:val="-"/>
      <w:lvlJc w:val="left"/>
      <w:pPr>
        <w:ind w:left="720" w:hanging="360"/>
      </w:pPr>
      <w:rPr>
        <w:rFonts w:ascii="CMR10" w:eastAsiaTheme="minorHAnsi" w:hAnsi="CMR10" w:cs="CMR10"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3"/>
  </w:num>
  <w:num w:numId="5">
    <w:abstractNumId w:val="6"/>
  </w:num>
  <w:num w:numId="6">
    <w:abstractNumId w:val="10"/>
  </w:num>
  <w:num w:numId="7">
    <w:abstractNumId w:val="0"/>
  </w:num>
  <w:num w:numId="8">
    <w:abstractNumId w:val="11"/>
  </w:num>
  <w:num w:numId="9">
    <w:abstractNumId w:val="8"/>
  </w:num>
  <w:num w:numId="10">
    <w:abstractNumId w:val="2"/>
  </w:num>
  <w:num w:numId="11">
    <w:abstractNumId w:val="9"/>
  </w:num>
  <w:num w:numId="12">
    <w:abstractNumId w:val="1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c1NbU0tjAysjBR0lEKTi0uzszPAykwrAUAT4flpSwAAAA="/>
  </w:docVars>
  <w:rsids>
    <w:rsidRoot w:val="00757898"/>
    <w:rsid w:val="00086831"/>
    <w:rsid w:val="000F0E3A"/>
    <w:rsid w:val="00152EB9"/>
    <w:rsid w:val="001610CD"/>
    <w:rsid w:val="00175584"/>
    <w:rsid w:val="001A17EC"/>
    <w:rsid w:val="001A4E00"/>
    <w:rsid w:val="001B3B99"/>
    <w:rsid w:val="00237594"/>
    <w:rsid w:val="00262197"/>
    <w:rsid w:val="003947D0"/>
    <w:rsid w:val="003A33BD"/>
    <w:rsid w:val="003B1D44"/>
    <w:rsid w:val="003C66C2"/>
    <w:rsid w:val="00443CBA"/>
    <w:rsid w:val="004D172F"/>
    <w:rsid w:val="004E0845"/>
    <w:rsid w:val="005C109D"/>
    <w:rsid w:val="005D0052"/>
    <w:rsid w:val="005D21C0"/>
    <w:rsid w:val="005E1925"/>
    <w:rsid w:val="005F543D"/>
    <w:rsid w:val="00601A5A"/>
    <w:rsid w:val="00636D80"/>
    <w:rsid w:val="006F347D"/>
    <w:rsid w:val="0070099F"/>
    <w:rsid w:val="00720542"/>
    <w:rsid w:val="00757898"/>
    <w:rsid w:val="007B657E"/>
    <w:rsid w:val="00851094"/>
    <w:rsid w:val="008A0F23"/>
    <w:rsid w:val="008A50B3"/>
    <w:rsid w:val="008B2EC7"/>
    <w:rsid w:val="008B742F"/>
    <w:rsid w:val="008C62FA"/>
    <w:rsid w:val="0093113A"/>
    <w:rsid w:val="00994CE3"/>
    <w:rsid w:val="00996000"/>
    <w:rsid w:val="009A38F1"/>
    <w:rsid w:val="009A7DCB"/>
    <w:rsid w:val="00A147EF"/>
    <w:rsid w:val="00A15FF1"/>
    <w:rsid w:val="00A17ECA"/>
    <w:rsid w:val="00A73D49"/>
    <w:rsid w:val="00AC14F2"/>
    <w:rsid w:val="00AC52BD"/>
    <w:rsid w:val="00B1409B"/>
    <w:rsid w:val="00B543B4"/>
    <w:rsid w:val="00BA0E43"/>
    <w:rsid w:val="00BE2E8B"/>
    <w:rsid w:val="00C84F5F"/>
    <w:rsid w:val="00CC51D5"/>
    <w:rsid w:val="00CD20B8"/>
    <w:rsid w:val="00D0637B"/>
    <w:rsid w:val="00D246DF"/>
    <w:rsid w:val="00D2505E"/>
    <w:rsid w:val="00D5435B"/>
    <w:rsid w:val="00D967B4"/>
    <w:rsid w:val="00E31179"/>
    <w:rsid w:val="00E33245"/>
    <w:rsid w:val="00E85CED"/>
    <w:rsid w:val="00E925F3"/>
    <w:rsid w:val="00EC7C21"/>
    <w:rsid w:val="00EE4C1F"/>
    <w:rsid w:val="00F41C2D"/>
    <w:rsid w:val="00FB0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4875C"/>
  <w15:chartTrackingRefBased/>
  <w15:docId w15:val="{2C1E8F59-CC6C-4304-BB07-5EB87A992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40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50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03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7DCB"/>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9A7DCB"/>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9A7DCB"/>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9A7DCB"/>
    <w:rPr>
      <w:rFonts w:eastAsiaTheme="minorEastAsia" w:cs="Times New Roman"/>
      <w:color w:val="5A5A5A" w:themeColor="text1" w:themeTint="A5"/>
      <w:spacing w:val="15"/>
    </w:rPr>
  </w:style>
  <w:style w:type="paragraph" w:styleId="NoSpacing">
    <w:name w:val="No Spacing"/>
    <w:link w:val="NoSpacingChar"/>
    <w:uiPriority w:val="1"/>
    <w:qFormat/>
    <w:rsid w:val="003C66C2"/>
    <w:pPr>
      <w:spacing w:after="0" w:line="240" w:lineRule="auto"/>
    </w:pPr>
    <w:rPr>
      <w:rFonts w:eastAsiaTheme="minorEastAsia"/>
    </w:rPr>
  </w:style>
  <w:style w:type="character" w:customStyle="1" w:styleId="NoSpacingChar">
    <w:name w:val="No Spacing Char"/>
    <w:basedOn w:val="DefaultParagraphFont"/>
    <w:link w:val="NoSpacing"/>
    <w:uiPriority w:val="1"/>
    <w:rsid w:val="003C66C2"/>
    <w:rPr>
      <w:rFonts w:eastAsiaTheme="minorEastAsia"/>
    </w:rPr>
  </w:style>
  <w:style w:type="character" w:customStyle="1" w:styleId="Heading1Char">
    <w:name w:val="Heading 1 Char"/>
    <w:basedOn w:val="DefaultParagraphFont"/>
    <w:link w:val="Heading1"/>
    <w:uiPriority w:val="9"/>
    <w:rsid w:val="00B1409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505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C51D5"/>
    <w:pPr>
      <w:ind w:left="720"/>
      <w:contextualSpacing/>
    </w:pPr>
  </w:style>
  <w:style w:type="character" w:customStyle="1" w:styleId="Heading3Char">
    <w:name w:val="Heading 3 Char"/>
    <w:basedOn w:val="DefaultParagraphFont"/>
    <w:link w:val="Heading3"/>
    <w:uiPriority w:val="9"/>
    <w:rsid w:val="00FB03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467721">
      <w:bodyDiv w:val="1"/>
      <w:marLeft w:val="0"/>
      <w:marRight w:val="0"/>
      <w:marTop w:val="0"/>
      <w:marBottom w:val="0"/>
      <w:divBdr>
        <w:top w:val="none" w:sz="0" w:space="0" w:color="auto"/>
        <w:left w:val="none" w:sz="0" w:space="0" w:color="auto"/>
        <w:bottom w:val="none" w:sz="0" w:space="0" w:color="auto"/>
        <w:right w:val="none" w:sz="0" w:space="0" w:color="auto"/>
      </w:divBdr>
    </w:div>
    <w:div w:id="889151623">
      <w:bodyDiv w:val="1"/>
      <w:marLeft w:val="0"/>
      <w:marRight w:val="0"/>
      <w:marTop w:val="0"/>
      <w:marBottom w:val="0"/>
      <w:divBdr>
        <w:top w:val="none" w:sz="0" w:space="0" w:color="auto"/>
        <w:left w:val="none" w:sz="0" w:space="0" w:color="auto"/>
        <w:bottom w:val="none" w:sz="0" w:space="0" w:color="auto"/>
        <w:right w:val="none" w:sz="0" w:space="0" w:color="auto"/>
      </w:divBdr>
    </w:div>
    <w:div w:id="947546931">
      <w:bodyDiv w:val="1"/>
      <w:marLeft w:val="0"/>
      <w:marRight w:val="0"/>
      <w:marTop w:val="0"/>
      <w:marBottom w:val="0"/>
      <w:divBdr>
        <w:top w:val="none" w:sz="0" w:space="0" w:color="auto"/>
        <w:left w:val="none" w:sz="0" w:space="0" w:color="auto"/>
        <w:bottom w:val="none" w:sz="0" w:space="0" w:color="auto"/>
        <w:right w:val="none" w:sz="0" w:space="0" w:color="auto"/>
      </w:divBdr>
    </w:div>
    <w:div w:id="1204632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Using NLP libraries like Lucene and Stanford’s Core NLP along with a few heuristics to improve retrieval, I recreated Watson’s Jeopardy Answering mechanism.</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6</Pages>
  <Words>1453</Words>
  <Characters>8285</Characters>
  <Application>Microsoft Office Word</Application>
  <DocSecurity>0</DocSecurity>
  <Lines>69</Lines>
  <Paragraphs>19</Paragraphs>
  <ScaleCrop>false</ScaleCrop>
  <Company/>
  <LinksUpToDate>false</LinksUpToDate>
  <CharactersWithSpaces>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ng Watson</dc:title>
  <dc:subject>Or just a part of it</dc:subject>
  <dc:creator>Shreyas Khandekar</dc:creator>
  <cp:keywords/>
  <dc:description/>
  <cp:lastModifiedBy>shreyaskhandekar</cp:lastModifiedBy>
  <cp:revision>64</cp:revision>
  <dcterms:created xsi:type="dcterms:W3CDTF">2021-12-08T00:39:00Z</dcterms:created>
  <dcterms:modified xsi:type="dcterms:W3CDTF">2021-12-08T04:00:00Z</dcterms:modified>
  <cp:category>CSC 483</cp:category>
</cp:coreProperties>
</file>